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BEB211" w14:textId="77777777" w:rsidR="00B95887" w:rsidRDefault="00B95887" w:rsidP="00B95887">
      <w:pPr>
        <w:pStyle w:val="Photo"/>
      </w:pPr>
      <w:bookmarkStart w:id="0" w:name="_Toc321147149"/>
      <w:bookmarkStart w:id="1" w:name="_Toc318188227"/>
      <w:bookmarkStart w:id="2" w:name="_Toc318188327"/>
      <w:bookmarkStart w:id="3" w:name="_Toc318189312"/>
      <w:bookmarkStart w:id="4" w:name="_Toc321147011"/>
      <w:bookmarkStart w:id="5" w:name="_Hlk42023571"/>
      <w:bookmarkEnd w:id="5"/>
      <w:r>
        <w:rPr>
          <w:noProof/>
        </w:rPr>
        <mc:AlternateContent>
          <mc:Choice Requires="wps">
            <w:drawing>
              <wp:anchor distT="0" distB="0" distL="114300" distR="114300" simplePos="0" relativeHeight="251660288" behindDoc="0" locked="0" layoutInCell="1" allowOverlap="1" wp14:anchorId="13FF92BE" wp14:editId="4EAD44E3">
                <wp:simplePos x="0" y="0"/>
                <wp:positionH relativeFrom="margin">
                  <wp:posOffset>1377950</wp:posOffset>
                </wp:positionH>
                <wp:positionV relativeFrom="paragraph">
                  <wp:posOffset>-342265</wp:posOffset>
                </wp:positionV>
                <wp:extent cx="4196715" cy="187960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96715" cy="1879600"/>
                        </a:xfrm>
                        <a:prstGeom prst="rect">
                          <a:avLst/>
                        </a:prstGeom>
                        <a:solidFill>
                          <a:schemeClr val="lt1"/>
                        </a:solidFill>
                        <a:ln w="6350">
                          <a:noFill/>
                        </a:ln>
                      </wps:spPr>
                      <wps:txbx>
                        <w:txbxContent>
                          <w:p w14:paraId="23C324A6" w14:textId="77777777" w:rsidR="00B95887" w:rsidRPr="00987AEA" w:rsidRDefault="00B95887" w:rsidP="00B95887">
                            <w:pPr>
                              <w:rPr>
                                <w:rFonts w:cstheme="majorBidi"/>
                                <w:sz w:val="32"/>
                                <w:szCs w:val="32"/>
                              </w:rPr>
                            </w:pPr>
                            <w:r w:rsidRPr="00987AEA">
                              <w:rPr>
                                <w:rFonts w:cstheme="majorBidi"/>
                                <w:sz w:val="32"/>
                                <w:szCs w:val="32"/>
                              </w:rPr>
                              <w:t>Systems &amp; Biomedical Engineering Department</w:t>
                            </w:r>
                          </w:p>
                          <w:p w14:paraId="1061A9BB" w14:textId="77777777" w:rsidR="00B95887" w:rsidRPr="00987AEA" w:rsidRDefault="00B95887" w:rsidP="00B95887">
                            <w:pPr>
                              <w:jc w:val="center"/>
                              <w:rPr>
                                <w:rFonts w:cstheme="majorBidi"/>
                                <w:sz w:val="32"/>
                                <w:szCs w:val="32"/>
                              </w:rPr>
                            </w:pPr>
                            <w:r w:rsidRPr="00987AEA">
                              <w:rPr>
                                <w:rFonts w:cstheme="majorBidi"/>
                                <w:sz w:val="32"/>
                                <w:szCs w:val="32"/>
                              </w:rPr>
                              <w:t>Faculty of Engineering</w:t>
                            </w:r>
                          </w:p>
                          <w:p w14:paraId="0DB931F8" w14:textId="77777777" w:rsidR="00B95887" w:rsidRPr="00833576" w:rsidRDefault="00B95887" w:rsidP="00B95887">
                            <w:pPr>
                              <w:jc w:val="center"/>
                              <w:rPr>
                                <w:rFonts w:cstheme="majorBidi"/>
                                <w:sz w:val="34"/>
                                <w:szCs w:val="34"/>
                              </w:rPr>
                            </w:pPr>
                            <w:r w:rsidRPr="00987AEA">
                              <w:rPr>
                                <w:rFonts w:cstheme="majorBidi"/>
                                <w:sz w:val="32"/>
                                <w:szCs w:val="32"/>
                              </w:rPr>
                              <w:t>Cairo Univers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FF92BE" id="_x0000_t202" coordsize="21600,21600" o:spt="202" path="m,l,21600r21600,l21600,xe">
                <v:stroke joinstyle="miter"/>
                <v:path gradientshapeok="t" o:connecttype="rect"/>
              </v:shapetype>
              <v:shape id="Text Box 3" o:spid="_x0000_s1026" type="#_x0000_t202" style="position:absolute;left:0;text-align:left;margin-left:108.5pt;margin-top:-26.95pt;width:330.45pt;height:14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" fillcolor="white [3201]" stroked="f" strokeweight=".5pt">
                <v:textbox>
                  <w:txbxContent>
                    <w:p w14:paraId="23C324A6" w14:textId="77777777" w:rsidR="00B95887" w:rsidRPr="00987AEA" w:rsidRDefault="00B95887" w:rsidP="00B95887">
                      <w:pPr>
                        <w:rPr>
                          <w:rFonts w:cstheme="majorBidi"/>
                          <w:sz w:val="32"/>
                          <w:szCs w:val="32"/>
                        </w:rPr>
                      </w:pPr>
                      <w:r w:rsidRPr="00987AEA">
                        <w:rPr>
                          <w:rFonts w:cstheme="majorBidi"/>
                          <w:sz w:val="32"/>
                          <w:szCs w:val="32"/>
                        </w:rPr>
                        <w:t>Systems &amp; Biomedical Engineering Department</w:t>
                      </w:r>
                    </w:p>
                    <w:p w14:paraId="1061A9BB" w14:textId="77777777" w:rsidR="00B95887" w:rsidRPr="00987AEA" w:rsidRDefault="00B95887" w:rsidP="00B95887">
                      <w:pPr>
                        <w:jc w:val="center"/>
                        <w:rPr>
                          <w:rFonts w:cstheme="majorBidi"/>
                          <w:sz w:val="32"/>
                          <w:szCs w:val="32"/>
                        </w:rPr>
                      </w:pPr>
                      <w:r w:rsidRPr="00987AEA">
                        <w:rPr>
                          <w:rFonts w:cstheme="majorBidi"/>
                          <w:sz w:val="32"/>
                          <w:szCs w:val="32"/>
                        </w:rPr>
                        <w:t>Faculty of Engineering</w:t>
                      </w:r>
                    </w:p>
                    <w:p w14:paraId="0DB931F8" w14:textId="77777777" w:rsidR="00B95887" w:rsidRPr="00833576" w:rsidRDefault="00B95887" w:rsidP="00B95887">
                      <w:pPr>
                        <w:jc w:val="center"/>
                        <w:rPr>
                          <w:rFonts w:cstheme="majorBidi"/>
                          <w:sz w:val="34"/>
                          <w:szCs w:val="34"/>
                        </w:rPr>
                      </w:pPr>
                      <w:r w:rsidRPr="00987AEA">
                        <w:rPr>
                          <w:rFonts w:cstheme="majorBidi"/>
                          <w:sz w:val="32"/>
                          <w:szCs w:val="32"/>
                        </w:rPr>
                        <w:t>Cairo University</w:t>
                      </w:r>
                    </w:p>
                  </w:txbxContent>
                </v:textbox>
                <w10:wrap anchorx="margin"/>
              </v:shape>
            </w:pict>
          </mc:Fallback>
        </mc:AlternateContent>
      </w:r>
      <w:r>
        <w:rPr>
          <w:noProof/>
        </w:rPr>
        <w:drawing>
          <wp:anchor distT="0" distB="0" distL="114300" distR="114300" simplePos="0" relativeHeight="251661312" behindDoc="0" locked="0" layoutInCell="1" allowOverlap="1" wp14:anchorId="68388557" wp14:editId="5B604261">
            <wp:simplePos x="0" y="0"/>
            <wp:positionH relativeFrom="margin">
              <wp:posOffset>5590540</wp:posOffset>
            </wp:positionH>
            <wp:positionV relativeFrom="paragraph">
              <wp:posOffset>69215</wp:posOffset>
            </wp:positionV>
            <wp:extent cx="1055370" cy="1371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uni-copy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55370" cy="13716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1" locked="0" layoutInCell="1" allowOverlap="1" wp14:anchorId="16DF7309" wp14:editId="154CD40C">
            <wp:simplePos x="0" y="0"/>
            <wp:positionH relativeFrom="margin">
              <wp:align>left</wp:align>
            </wp:positionH>
            <wp:positionV relativeFrom="paragraph">
              <wp:posOffset>33866</wp:posOffset>
            </wp:positionV>
            <wp:extent cx="4165079" cy="1269841"/>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g.png"/>
                    <pic:cNvPicPr/>
                  </pic:nvPicPr>
                  <pic:blipFill>
                    <a:blip r:embed="rId6">
                      <a:extLst>
                        <a:ext uri="{28A0092B-C50C-407E-A947-70E740481C1C}">
                          <a14:useLocalDpi xmlns:a14="http://schemas.microsoft.com/office/drawing/2010/main" val="0"/>
                        </a:ext>
                      </a:extLst>
                    </a:blip>
                    <a:stretch>
                      <a:fillRect/>
                    </a:stretch>
                  </pic:blipFill>
                  <pic:spPr>
                    <a:xfrm>
                      <a:off x="0" y="0"/>
                      <a:ext cx="4165079" cy="1269841"/>
                    </a:xfrm>
                    <a:prstGeom prst="rect">
                      <a:avLst/>
                    </a:prstGeom>
                  </pic:spPr>
                </pic:pic>
              </a:graphicData>
            </a:graphic>
            <wp14:sizeRelH relativeFrom="page">
              <wp14:pctWidth>0</wp14:pctWidth>
            </wp14:sizeRelH>
            <wp14:sizeRelV relativeFrom="page">
              <wp14:pctHeight>0</wp14:pctHeight>
            </wp14:sizeRelV>
          </wp:anchor>
        </w:drawing>
      </w:r>
    </w:p>
    <w:p w14:paraId="72C1E7C7" w14:textId="77777777" w:rsidR="00B95887" w:rsidRDefault="00B95887" w:rsidP="00B95887">
      <w:pPr>
        <w:pStyle w:val="Photo"/>
        <w:jc w:val="left"/>
      </w:pPr>
    </w:p>
    <w:p w14:paraId="13E5A093" w14:textId="77777777" w:rsidR="00B95887" w:rsidRDefault="00B95887" w:rsidP="00B95887">
      <w:pPr>
        <w:pStyle w:val="Photo"/>
        <w:rPr>
          <w:lang w:bidi="ar-EG"/>
        </w:rPr>
      </w:pPr>
    </w:p>
    <w:p w14:paraId="6B4DF4CD" w14:textId="77777777" w:rsidR="00B95887" w:rsidRDefault="00B95887" w:rsidP="00B95887">
      <w:pPr>
        <w:pStyle w:val="Photo"/>
        <w:rPr>
          <w:rtl/>
        </w:rPr>
      </w:pPr>
    </w:p>
    <w:p w14:paraId="28B54EAA" w14:textId="77777777" w:rsidR="00B95887" w:rsidRDefault="00B95887" w:rsidP="00B95887">
      <w:pPr>
        <w:pStyle w:val="Photo"/>
        <w:rPr>
          <w:rtl/>
        </w:rPr>
      </w:pPr>
    </w:p>
    <w:p w14:paraId="4E97A2B4" w14:textId="77777777" w:rsidR="00B95887" w:rsidRDefault="00B95887" w:rsidP="00B95887">
      <w:pPr>
        <w:pStyle w:val="Photo"/>
      </w:pPr>
    </w:p>
    <w:p w14:paraId="2A49B027" w14:textId="77777777" w:rsidR="00B95887" w:rsidRDefault="00B95887" w:rsidP="00B95887">
      <w:pPr>
        <w:pStyle w:val="Photo"/>
      </w:pPr>
    </w:p>
    <w:p w14:paraId="67F79D0F" w14:textId="77777777" w:rsidR="00B95887" w:rsidRDefault="00B95887" w:rsidP="00B95887">
      <w:pPr>
        <w:pStyle w:val="Photo"/>
        <w:jc w:val="left"/>
      </w:pPr>
    </w:p>
    <w:p w14:paraId="215140F0" w14:textId="77777777" w:rsidR="00B95887" w:rsidRDefault="00B95887" w:rsidP="00B95887">
      <w:pPr>
        <w:pStyle w:val="Photo"/>
        <w:jc w:val="left"/>
      </w:pPr>
    </w:p>
    <w:p w14:paraId="4534EDA9" w14:textId="77777777" w:rsidR="00B95887" w:rsidRDefault="00B95887" w:rsidP="00B95887">
      <w:pPr>
        <w:pStyle w:val="Photo"/>
      </w:pPr>
    </w:p>
    <w:p w14:paraId="1A8E4842" w14:textId="77777777" w:rsidR="00B95887" w:rsidRPr="008B5277" w:rsidRDefault="00B95887" w:rsidP="00B95887">
      <w:pPr>
        <w:pStyle w:val="Photo"/>
        <w:rPr>
          <w:rtl/>
          <w:lang w:bidi="ar-EG"/>
        </w:rPr>
      </w:pPr>
      <w:r w:rsidRPr="008B5277">
        <w:rPr>
          <w:noProof/>
        </w:rPr>
        <w:drawing>
          <wp:inline distT="0" distB="0" distL="0" distR="0" wp14:anchorId="3F6F978B" wp14:editId="37157867">
            <wp:extent cx="3657600" cy="1562891"/>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657600" cy="1562891"/>
                    </a:xfrm>
                    <a:prstGeom prst="rect">
                      <a:avLst/>
                    </a:prstGeom>
                    <a:noFill/>
                    <a:ln w="254000" cap="rnd">
                      <a:noFill/>
                    </a:ln>
                    <a:effectLst/>
                  </pic:spPr>
                </pic:pic>
              </a:graphicData>
            </a:graphic>
          </wp:inline>
        </w:drawing>
      </w:r>
    </w:p>
    <w:bookmarkEnd w:id="0"/>
    <w:bookmarkEnd w:id="1"/>
    <w:bookmarkEnd w:id="2"/>
    <w:bookmarkEnd w:id="3"/>
    <w:bookmarkEnd w:id="4"/>
    <w:p w14:paraId="5F76D9FA" w14:textId="77777777" w:rsidR="00B95887" w:rsidRDefault="00B95887" w:rsidP="00B95887">
      <w:pPr>
        <w:spacing w:after="0"/>
        <w:contextualSpacing/>
        <w:jc w:val="center"/>
      </w:pPr>
      <w:r>
        <w:tab/>
      </w:r>
    </w:p>
    <w:p w14:paraId="6D952907" w14:textId="77777777" w:rsidR="00B95887" w:rsidRDefault="00B95887" w:rsidP="00B95887">
      <w:pPr>
        <w:spacing w:after="0"/>
        <w:contextualSpacing/>
        <w:jc w:val="center"/>
      </w:pPr>
    </w:p>
    <w:p w14:paraId="0E53F040" w14:textId="77777777" w:rsidR="00B95887" w:rsidRDefault="00B95887" w:rsidP="00B95887">
      <w:pPr>
        <w:spacing w:after="0"/>
        <w:contextualSpacing/>
        <w:jc w:val="center"/>
      </w:pPr>
    </w:p>
    <w:p w14:paraId="453480B8" w14:textId="77777777" w:rsidR="00B95887" w:rsidRDefault="00B95887" w:rsidP="00B95887">
      <w:pPr>
        <w:spacing w:after="0"/>
        <w:contextualSpacing/>
        <w:jc w:val="center"/>
      </w:pPr>
    </w:p>
    <w:p w14:paraId="0A3AF8E6" w14:textId="77777777" w:rsidR="00B95887" w:rsidRDefault="00B95887" w:rsidP="00B95887">
      <w:pPr>
        <w:spacing w:after="0"/>
        <w:contextualSpacing/>
        <w:jc w:val="center"/>
      </w:pPr>
    </w:p>
    <w:p w14:paraId="136B522B" w14:textId="46534CB9" w:rsidR="00B95887" w:rsidRPr="00B95887" w:rsidRDefault="005711C1" w:rsidP="00B95887">
      <w:pPr>
        <w:pStyle w:val="Title"/>
        <w:rPr>
          <w:color w:val="auto"/>
        </w:rPr>
      </w:pPr>
      <w:r>
        <w:rPr>
          <w:color w:val="auto"/>
        </w:rPr>
        <w:t>Digital Filter</w:t>
      </w:r>
      <w:r w:rsidR="00FE3C5F">
        <w:rPr>
          <w:color w:val="auto"/>
        </w:rPr>
        <w:t xml:space="preserve"> Design</w:t>
      </w:r>
    </w:p>
    <w:p w14:paraId="173C0175" w14:textId="77777777" w:rsidR="00B95887" w:rsidRPr="00675A6C" w:rsidRDefault="00B95887" w:rsidP="00B95887">
      <w:pPr>
        <w:spacing w:after="0"/>
        <w:contextualSpacing/>
        <w:jc w:val="center"/>
        <w:rPr>
          <w:szCs w:val="24"/>
        </w:rPr>
      </w:pPr>
      <w:r>
        <w:rPr>
          <w:noProof/>
          <w:szCs w:val="24"/>
        </w:rPr>
        <mc:AlternateContent>
          <mc:Choice Requires="wps">
            <w:drawing>
              <wp:anchor distT="4294967295" distB="4294967295" distL="114300" distR="114300" simplePos="0" relativeHeight="251659264" behindDoc="0" locked="0" layoutInCell="1" allowOverlap="1" wp14:anchorId="4DB8D724" wp14:editId="4722641B">
                <wp:simplePos x="0" y="0"/>
                <wp:positionH relativeFrom="column">
                  <wp:posOffset>694055</wp:posOffset>
                </wp:positionH>
                <wp:positionV relativeFrom="paragraph">
                  <wp:posOffset>114299</wp:posOffset>
                </wp:positionV>
                <wp:extent cx="5443220" cy="0"/>
                <wp:effectExtent l="0" t="0" r="0" b="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3220" cy="0"/>
                        </a:xfrm>
                        <a:prstGeom prst="straightConnector1">
                          <a:avLst/>
                        </a:prstGeom>
                        <a:noFill/>
                        <a:ln w="25400">
                          <a:solidFill>
                            <a:schemeClr val="accent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D1E64AF" id="_x0000_t32" coordsize="21600,21600" o:spt="32" o:oned="t" path="m,l21600,21600e" filled="f">
                <v:path arrowok="t" fillok="f" o:connecttype="none"/>
                <o:lock v:ext="edit" shapetype="t"/>
              </v:shapetype>
              <v:shape id="AutoShape 2" o:spid="_x0000_s1026" type="#_x0000_t32" style="position:absolute;margin-left:54.65pt;margin-top:9pt;width:428.6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" strokecolor="#ed7d31 [3205]" strokeweight="2pt"/>
            </w:pict>
          </mc:Fallback>
        </mc:AlternateContent>
      </w:r>
    </w:p>
    <w:p w14:paraId="7410A411" w14:textId="77777777" w:rsidR="00B95887" w:rsidRDefault="00B95887" w:rsidP="00B95887">
      <w:pPr>
        <w:pStyle w:val="NoSpacing"/>
        <w:ind w:left="720"/>
      </w:pPr>
    </w:p>
    <w:p w14:paraId="3D7313B7" w14:textId="1C21D075" w:rsidR="00B95887" w:rsidRDefault="00B95887" w:rsidP="00B95887">
      <w:pPr>
        <w:spacing w:after="0" w:line="264" w:lineRule="auto"/>
        <w:ind w:firstLine="2700"/>
        <w:jc w:val="both"/>
        <w:rPr>
          <w:rFonts w:asciiTheme="minorHAnsi" w:hAnsiTheme="minorHAnsi"/>
          <w:color w:val="262626" w:themeColor="text1" w:themeTint="D9"/>
          <w:sz w:val="26"/>
        </w:rPr>
      </w:pPr>
      <w:r>
        <w:rPr>
          <w:rFonts w:asciiTheme="minorHAnsi" w:hAnsiTheme="minorHAnsi"/>
          <w:color w:val="262626" w:themeColor="text1" w:themeTint="D9"/>
          <w:sz w:val="26"/>
        </w:rPr>
        <w:t>Ahmed Salah El-Din</w:t>
      </w:r>
      <w:r>
        <w:rPr>
          <w:rFonts w:asciiTheme="minorHAnsi" w:hAnsiTheme="minorHAnsi"/>
          <w:color w:val="262626" w:themeColor="text1" w:themeTint="D9"/>
          <w:sz w:val="26"/>
        </w:rPr>
        <w:tab/>
      </w:r>
      <w:r w:rsidRPr="006334D3">
        <w:rPr>
          <w:rFonts w:asciiTheme="minorHAnsi" w:hAnsiTheme="minorHAnsi"/>
          <w:color w:val="262626" w:themeColor="text1" w:themeTint="D9"/>
          <w:sz w:val="26"/>
        </w:rPr>
        <w:tab/>
        <w:t xml:space="preserve">           </w:t>
      </w:r>
      <w:r>
        <w:rPr>
          <w:rFonts w:asciiTheme="minorHAnsi" w:hAnsiTheme="minorHAnsi"/>
          <w:color w:val="262626" w:themeColor="text1" w:themeTint="D9"/>
          <w:sz w:val="26"/>
        </w:rPr>
        <w:tab/>
      </w:r>
      <w:r>
        <w:rPr>
          <w:rFonts w:asciiTheme="minorHAnsi" w:hAnsiTheme="minorHAnsi"/>
          <w:color w:val="262626" w:themeColor="text1" w:themeTint="D9"/>
          <w:sz w:val="26"/>
        </w:rPr>
        <w:tab/>
        <w:t xml:space="preserve"> </w:t>
      </w:r>
      <w:r w:rsidRPr="006334D3">
        <w:rPr>
          <w:rFonts w:asciiTheme="minorHAnsi" w:hAnsiTheme="minorHAnsi"/>
          <w:color w:val="262626" w:themeColor="text1" w:themeTint="D9"/>
          <w:sz w:val="26"/>
        </w:rPr>
        <w:t xml:space="preserve">|Sec: 1|B.N: </w:t>
      </w:r>
      <w:r>
        <w:rPr>
          <w:rFonts w:asciiTheme="minorHAnsi" w:hAnsiTheme="minorHAnsi"/>
          <w:color w:val="262626" w:themeColor="text1" w:themeTint="D9"/>
          <w:sz w:val="26"/>
        </w:rPr>
        <w:t>5</w:t>
      </w:r>
    </w:p>
    <w:p w14:paraId="5846C8AF" w14:textId="264EDCF7" w:rsidR="00B95887" w:rsidRPr="006334D3" w:rsidRDefault="00B95887" w:rsidP="00B95887">
      <w:pPr>
        <w:spacing w:after="0" w:line="264" w:lineRule="auto"/>
        <w:ind w:firstLine="2700"/>
        <w:jc w:val="both"/>
        <w:rPr>
          <w:rFonts w:asciiTheme="minorHAnsi" w:hAnsiTheme="minorHAnsi"/>
          <w:color w:val="262626" w:themeColor="text1" w:themeTint="D9"/>
          <w:sz w:val="26"/>
        </w:rPr>
      </w:pPr>
      <w:r>
        <w:rPr>
          <w:rFonts w:asciiTheme="minorHAnsi" w:hAnsiTheme="minorHAnsi"/>
          <w:color w:val="262626" w:themeColor="text1" w:themeTint="D9"/>
          <w:sz w:val="26"/>
        </w:rPr>
        <w:t>Salma Ayman Ahmed</w:t>
      </w:r>
      <w:r w:rsidRPr="006334D3">
        <w:rPr>
          <w:rFonts w:asciiTheme="minorHAnsi" w:hAnsiTheme="minorHAnsi"/>
          <w:color w:val="262626" w:themeColor="text1" w:themeTint="D9"/>
          <w:sz w:val="26"/>
        </w:rPr>
        <w:tab/>
      </w:r>
      <w:r w:rsidRPr="006334D3">
        <w:rPr>
          <w:rFonts w:asciiTheme="minorHAnsi" w:hAnsiTheme="minorHAnsi"/>
          <w:color w:val="262626" w:themeColor="text1" w:themeTint="D9"/>
          <w:sz w:val="26"/>
        </w:rPr>
        <w:tab/>
      </w:r>
      <w:r w:rsidRPr="006334D3">
        <w:rPr>
          <w:rFonts w:asciiTheme="minorHAnsi" w:hAnsiTheme="minorHAnsi"/>
          <w:color w:val="262626" w:themeColor="text1" w:themeTint="D9"/>
          <w:sz w:val="26"/>
        </w:rPr>
        <w:tab/>
      </w:r>
      <w:r>
        <w:rPr>
          <w:rFonts w:asciiTheme="minorHAnsi" w:hAnsiTheme="minorHAnsi"/>
          <w:color w:val="262626" w:themeColor="text1" w:themeTint="D9"/>
          <w:sz w:val="26"/>
        </w:rPr>
        <w:tab/>
      </w:r>
      <w:r w:rsidRPr="006334D3">
        <w:rPr>
          <w:rFonts w:asciiTheme="minorHAnsi" w:hAnsiTheme="minorHAnsi"/>
          <w:color w:val="262626" w:themeColor="text1" w:themeTint="D9"/>
          <w:sz w:val="26"/>
        </w:rPr>
        <w:t xml:space="preserve"> |Sec: </w:t>
      </w:r>
      <w:r>
        <w:rPr>
          <w:rFonts w:asciiTheme="minorHAnsi" w:hAnsiTheme="minorHAnsi"/>
          <w:color w:val="262626" w:themeColor="text1" w:themeTint="D9"/>
          <w:sz w:val="26"/>
        </w:rPr>
        <w:t>1</w:t>
      </w:r>
      <w:r w:rsidRPr="006334D3">
        <w:rPr>
          <w:rFonts w:asciiTheme="minorHAnsi" w:hAnsiTheme="minorHAnsi"/>
          <w:color w:val="262626" w:themeColor="text1" w:themeTint="D9"/>
          <w:sz w:val="26"/>
        </w:rPr>
        <w:t xml:space="preserve">|B.N: </w:t>
      </w:r>
      <w:r>
        <w:rPr>
          <w:rFonts w:asciiTheme="minorHAnsi" w:hAnsiTheme="minorHAnsi"/>
          <w:color w:val="262626" w:themeColor="text1" w:themeTint="D9"/>
          <w:sz w:val="26"/>
        </w:rPr>
        <w:t>37</w:t>
      </w:r>
    </w:p>
    <w:p w14:paraId="02C830EC" w14:textId="77777777" w:rsidR="00B95887" w:rsidRDefault="00B95887" w:rsidP="00B95887">
      <w:pPr>
        <w:spacing w:after="0" w:line="264" w:lineRule="auto"/>
        <w:ind w:firstLine="2700"/>
        <w:jc w:val="both"/>
        <w:rPr>
          <w:rFonts w:asciiTheme="minorHAnsi" w:hAnsiTheme="minorHAnsi"/>
          <w:color w:val="262626" w:themeColor="text1" w:themeTint="D9"/>
          <w:sz w:val="26"/>
        </w:rPr>
      </w:pPr>
      <w:r>
        <w:rPr>
          <w:rFonts w:asciiTheme="minorHAnsi" w:hAnsiTheme="minorHAnsi"/>
          <w:color w:val="262626" w:themeColor="text1" w:themeTint="D9"/>
          <w:sz w:val="26"/>
        </w:rPr>
        <w:t>Abdullah Mohammed</w:t>
      </w:r>
      <w:r w:rsidRPr="006334D3">
        <w:rPr>
          <w:rFonts w:asciiTheme="minorHAnsi" w:hAnsiTheme="minorHAnsi"/>
          <w:color w:val="262626" w:themeColor="text1" w:themeTint="D9"/>
          <w:sz w:val="26"/>
        </w:rPr>
        <w:tab/>
      </w:r>
      <w:r>
        <w:rPr>
          <w:rFonts w:asciiTheme="minorHAnsi" w:hAnsiTheme="minorHAnsi"/>
          <w:color w:val="262626" w:themeColor="text1" w:themeTint="D9"/>
          <w:sz w:val="26"/>
        </w:rPr>
        <w:t>Sabry</w:t>
      </w:r>
      <w:r w:rsidRPr="006334D3">
        <w:rPr>
          <w:rFonts w:asciiTheme="minorHAnsi" w:hAnsiTheme="minorHAnsi"/>
          <w:color w:val="262626" w:themeColor="text1" w:themeTint="D9"/>
          <w:sz w:val="26"/>
        </w:rPr>
        <w:tab/>
      </w:r>
      <w:r w:rsidRPr="006334D3">
        <w:rPr>
          <w:rFonts w:asciiTheme="minorHAnsi" w:hAnsiTheme="minorHAnsi"/>
          <w:color w:val="262626" w:themeColor="text1" w:themeTint="D9"/>
          <w:sz w:val="26"/>
        </w:rPr>
        <w:tab/>
      </w:r>
      <w:r>
        <w:rPr>
          <w:rFonts w:asciiTheme="minorHAnsi" w:hAnsiTheme="minorHAnsi"/>
          <w:color w:val="262626" w:themeColor="text1" w:themeTint="D9"/>
          <w:sz w:val="26"/>
        </w:rPr>
        <w:tab/>
      </w:r>
      <w:r w:rsidRPr="006334D3">
        <w:rPr>
          <w:rFonts w:asciiTheme="minorHAnsi" w:hAnsiTheme="minorHAnsi"/>
          <w:color w:val="262626" w:themeColor="text1" w:themeTint="D9"/>
          <w:sz w:val="26"/>
        </w:rPr>
        <w:t xml:space="preserve"> |Sec: </w:t>
      </w:r>
      <w:r>
        <w:rPr>
          <w:rFonts w:asciiTheme="minorHAnsi" w:hAnsiTheme="minorHAnsi"/>
          <w:color w:val="262626" w:themeColor="text1" w:themeTint="D9"/>
          <w:sz w:val="26"/>
        </w:rPr>
        <w:t>2</w:t>
      </w:r>
      <w:r w:rsidRPr="006334D3">
        <w:rPr>
          <w:rFonts w:asciiTheme="minorHAnsi" w:hAnsiTheme="minorHAnsi"/>
          <w:color w:val="262626" w:themeColor="text1" w:themeTint="D9"/>
          <w:sz w:val="26"/>
        </w:rPr>
        <w:t xml:space="preserve">|B.N: </w:t>
      </w:r>
      <w:r>
        <w:rPr>
          <w:rFonts w:asciiTheme="minorHAnsi" w:hAnsiTheme="minorHAnsi"/>
          <w:color w:val="262626" w:themeColor="text1" w:themeTint="D9"/>
          <w:sz w:val="26"/>
        </w:rPr>
        <w:t>8</w:t>
      </w:r>
    </w:p>
    <w:p w14:paraId="65D78702" w14:textId="04B336C5" w:rsidR="00B95887" w:rsidRDefault="00B95887" w:rsidP="00B95887">
      <w:pPr>
        <w:ind w:left="1980" w:firstLine="720"/>
        <w:rPr>
          <w:rFonts w:asciiTheme="minorHAnsi" w:hAnsiTheme="minorHAnsi"/>
          <w:color w:val="262626" w:themeColor="text1" w:themeTint="D9"/>
          <w:sz w:val="26"/>
        </w:rPr>
      </w:pPr>
      <w:r>
        <w:rPr>
          <w:rFonts w:asciiTheme="minorHAnsi" w:hAnsiTheme="minorHAnsi"/>
          <w:color w:val="262626" w:themeColor="text1" w:themeTint="D9"/>
          <w:sz w:val="26"/>
        </w:rPr>
        <w:t>Nancy Salah El-Din</w:t>
      </w:r>
      <w:r>
        <w:rPr>
          <w:rFonts w:asciiTheme="minorHAnsi" w:hAnsiTheme="minorHAnsi"/>
          <w:color w:val="262626" w:themeColor="text1" w:themeTint="D9"/>
          <w:sz w:val="26"/>
        </w:rPr>
        <w:tab/>
      </w:r>
      <w:r>
        <w:rPr>
          <w:rFonts w:asciiTheme="minorHAnsi" w:hAnsiTheme="minorHAnsi"/>
          <w:color w:val="262626" w:themeColor="text1" w:themeTint="D9"/>
          <w:sz w:val="26"/>
        </w:rPr>
        <w:tab/>
      </w:r>
      <w:r w:rsidRPr="006334D3">
        <w:rPr>
          <w:rFonts w:asciiTheme="minorHAnsi" w:hAnsiTheme="minorHAnsi"/>
          <w:color w:val="262626" w:themeColor="text1" w:themeTint="D9"/>
          <w:sz w:val="26"/>
        </w:rPr>
        <w:tab/>
      </w:r>
      <w:r>
        <w:rPr>
          <w:rFonts w:asciiTheme="minorHAnsi" w:hAnsiTheme="minorHAnsi"/>
          <w:i/>
          <w:iCs/>
          <w:color w:val="262626" w:themeColor="text1" w:themeTint="D9"/>
          <w:sz w:val="26"/>
        </w:rPr>
        <w:t xml:space="preserve"> </w:t>
      </w:r>
      <w:r>
        <w:rPr>
          <w:rFonts w:asciiTheme="minorHAnsi" w:hAnsiTheme="minorHAnsi"/>
          <w:i/>
          <w:iCs/>
          <w:color w:val="262626" w:themeColor="text1" w:themeTint="D9"/>
          <w:sz w:val="26"/>
        </w:rPr>
        <w:tab/>
        <w:t xml:space="preserve"> </w:t>
      </w:r>
      <w:r w:rsidRPr="006334D3">
        <w:rPr>
          <w:rFonts w:asciiTheme="minorHAnsi" w:hAnsiTheme="minorHAnsi"/>
          <w:color w:val="262626" w:themeColor="text1" w:themeTint="D9"/>
          <w:sz w:val="26"/>
        </w:rPr>
        <w:t xml:space="preserve">|Sec: </w:t>
      </w:r>
      <w:r>
        <w:rPr>
          <w:rFonts w:asciiTheme="minorHAnsi" w:hAnsiTheme="minorHAnsi"/>
          <w:color w:val="262626" w:themeColor="text1" w:themeTint="D9"/>
          <w:sz w:val="26"/>
        </w:rPr>
        <w:t>2</w:t>
      </w:r>
      <w:r w:rsidRPr="006334D3">
        <w:rPr>
          <w:rFonts w:asciiTheme="minorHAnsi" w:hAnsiTheme="minorHAnsi"/>
          <w:color w:val="262626" w:themeColor="text1" w:themeTint="D9"/>
          <w:sz w:val="26"/>
        </w:rPr>
        <w:t xml:space="preserve">|B.N: </w:t>
      </w:r>
      <w:r>
        <w:rPr>
          <w:rFonts w:asciiTheme="minorHAnsi" w:hAnsiTheme="minorHAnsi"/>
          <w:color w:val="262626" w:themeColor="text1" w:themeTint="D9"/>
          <w:sz w:val="26"/>
        </w:rPr>
        <w:t>37</w:t>
      </w:r>
    </w:p>
    <w:p w14:paraId="6A48C3B5" w14:textId="0922B468" w:rsidR="00FE3C5F" w:rsidRDefault="00FE3C5F" w:rsidP="00B95887">
      <w:pPr>
        <w:ind w:left="1980" w:firstLine="720"/>
      </w:pPr>
      <w:r>
        <w:rPr>
          <w:rFonts w:asciiTheme="minorHAnsi" w:hAnsiTheme="minorHAnsi"/>
          <w:color w:val="262626" w:themeColor="text1" w:themeTint="D9"/>
          <w:sz w:val="26"/>
        </w:rPr>
        <w:t>Ehab Abdelrahman                                            External Student</w:t>
      </w:r>
    </w:p>
    <w:p w14:paraId="634FA9DC" w14:textId="77777777" w:rsidR="00B95887" w:rsidRPr="006334D3" w:rsidRDefault="00B95887" w:rsidP="00FE3C5F"/>
    <w:p w14:paraId="27BBC792" w14:textId="0D7774F1" w:rsidR="00B95887" w:rsidRPr="00B95887" w:rsidRDefault="00B95887" w:rsidP="00B95887">
      <w:pPr>
        <w:pStyle w:val="NoSpacing"/>
      </w:pPr>
      <w:r>
        <w:t xml:space="preserve">Submitted to: </w:t>
      </w:r>
      <w:r w:rsidR="005711C1">
        <w:rPr>
          <w:rFonts w:ascii="TimesNewRomanPS-BoldMT" w:hAnsi="TimesNewRomanPS-BoldMT"/>
          <w:b/>
          <w:bCs/>
          <w:color w:val="000000"/>
        </w:rPr>
        <w:t>Dr. Ahmed Ehab</w:t>
      </w:r>
    </w:p>
    <w:p w14:paraId="69E402F4" w14:textId="77777777" w:rsidR="00B95887" w:rsidRDefault="00B95887" w:rsidP="00B95887">
      <w:pPr>
        <w:spacing w:after="0"/>
        <w:contextualSpacing/>
        <w:rPr>
          <w:szCs w:val="24"/>
        </w:rPr>
      </w:pPr>
    </w:p>
    <w:p w14:paraId="6B523F74" w14:textId="77777777" w:rsidR="00B95887" w:rsidRDefault="00B95887" w:rsidP="00B95887">
      <w:pPr>
        <w:spacing w:after="0"/>
        <w:contextualSpacing/>
        <w:rPr>
          <w:szCs w:val="24"/>
        </w:rPr>
      </w:pPr>
    </w:p>
    <w:p w14:paraId="4D5925CC" w14:textId="77777777" w:rsidR="00B95887" w:rsidRDefault="00B95887" w:rsidP="00B95887">
      <w:pPr>
        <w:spacing w:after="0"/>
        <w:contextualSpacing/>
        <w:rPr>
          <w:szCs w:val="24"/>
        </w:rPr>
      </w:pPr>
    </w:p>
    <w:p w14:paraId="3B6B43E9" w14:textId="2800EB48" w:rsidR="00294901" w:rsidRDefault="00B95887" w:rsidP="00FE0B19">
      <w:pPr>
        <w:spacing w:after="0"/>
        <w:contextualSpacing/>
        <w:jc w:val="center"/>
        <w:rPr>
          <w:szCs w:val="24"/>
        </w:rPr>
      </w:pPr>
      <w:r>
        <w:rPr>
          <w:szCs w:val="24"/>
        </w:rPr>
        <w:t>2019 – 202</w:t>
      </w:r>
      <w:r w:rsidR="00123DBB">
        <w:rPr>
          <w:szCs w:val="24"/>
        </w:rPr>
        <w:t>0</w:t>
      </w:r>
    </w:p>
    <w:p w14:paraId="74C83F11" w14:textId="349987A0" w:rsidR="004B3E0F" w:rsidRDefault="000F0166" w:rsidP="00FF5D92">
      <w:pPr>
        <w:pStyle w:val="Heading1"/>
      </w:pPr>
      <w:r>
        <w:lastRenderedPageBreak/>
        <w:t>Task Description</w:t>
      </w:r>
    </w:p>
    <w:p w14:paraId="5A89A094" w14:textId="611636B5" w:rsidR="00FE3C5F" w:rsidRDefault="00FF5D92" w:rsidP="00912840">
      <w:pPr>
        <w:jc w:val="both"/>
      </w:pPr>
      <w:r>
        <w:t>This</w:t>
      </w:r>
      <w:r w:rsidR="0085688A">
        <w:t xml:space="preserve"> project aims to</w:t>
      </w:r>
      <w:r w:rsidR="00912840">
        <w:t xml:space="preserve"> design a digital</w:t>
      </w:r>
      <w:r w:rsidR="0085688A">
        <w:t xml:space="preserve"> </w:t>
      </w:r>
      <w:r w:rsidR="004B3E0F">
        <w:t xml:space="preserve">filter </w:t>
      </w:r>
      <w:r w:rsidR="00912840">
        <w:t>and apply it on a noisy signal. Using FIR filter and 3 different types (Low Pass, High Pass and Notch) filters. W</w:t>
      </w:r>
      <w:r w:rsidR="004B3E0F">
        <w:t>e could toggle between them using switch</w:t>
      </w:r>
      <w:r w:rsidR="00912840">
        <w:t>es to choose which type of filter we want to apply.</w:t>
      </w:r>
    </w:p>
    <w:p w14:paraId="71CE6C3B" w14:textId="1407DCDD" w:rsidR="0085688A" w:rsidRDefault="00FE3C5F" w:rsidP="00FE3C5F">
      <w:pPr>
        <w:pStyle w:val="Heading1"/>
      </w:pPr>
      <w:r>
        <w:t xml:space="preserve">Used </w:t>
      </w:r>
      <w:r w:rsidR="0085688A">
        <w:t>Components</w:t>
      </w:r>
    </w:p>
    <w:p w14:paraId="470164B9" w14:textId="1A9058F4" w:rsidR="00FE3C5F" w:rsidRDefault="0085688A" w:rsidP="00FE3C5F">
      <w:pPr>
        <w:pStyle w:val="ListParagraph"/>
        <w:numPr>
          <w:ilvl w:val="0"/>
          <w:numId w:val="1"/>
        </w:numPr>
      </w:pPr>
      <w:r>
        <w:t>8051 Microcontroller</w:t>
      </w:r>
      <w:r w:rsidR="004B3E0F">
        <w:t xml:space="preserve"> (AT89C51)</w:t>
      </w:r>
    </w:p>
    <w:p w14:paraId="630BDBF9" w14:textId="5DE6E9C2" w:rsidR="004B3E0F" w:rsidRDefault="004B3E0F" w:rsidP="00FE3C5F">
      <w:pPr>
        <w:pStyle w:val="ListParagraph"/>
        <w:numPr>
          <w:ilvl w:val="0"/>
          <w:numId w:val="1"/>
        </w:numPr>
      </w:pPr>
      <w:r>
        <w:t>ADC0808</w:t>
      </w:r>
    </w:p>
    <w:p w14:paraId="7EA28E8A" w14:textId="06B50A01" w:rsidR="004B3E0F" w:rsidRDefault="004B3E0F" w:rsidP="00FE3C5F">
      <w:pPr>
        <w:pStyle w:val="ListParagraph"/>
        <w:numPr>
          <w:ilvl w:val="0"/>
          <w:numId w:val="1"/>
        </w:numPr>
      </w:pPr>
      <w:r>
        <w:t>DAC0808</w:t>
      </w:r>
    </w:p>
    <w:p w14:paraId="6A4D80A2" w14:textId="6FD16A2A" w:rsidR="004B3E0F" w:rsidRDefault="004B3E0F" w:rsidP="00FE3C5F">
      <w:pPr>
        <w:pStyle w:val="ListParagraph"/>
        <w:numPr>
          <w:ilvl w:val="0"/>
          <w:numId w:val="1"/>
        </w:numPr>
      </w:pPr>
      <w:r>
        <w:t xml:space="preserve">Op-Amp 741 </w:t>
      </w:r>
    </w:p>
    <w:p w14:paraId="4FE2D208" w14:textId="04DE8074" w:rsidR="004B3E0F" w:rsidRDefault="004B3E0F" w:rsidP="00FE3C5F">
      <w:pPr>
        <w:pStyle w:val="ListParagraph"/>
        <w:numPr>
          <w:ilvl w:val="0"/>
          <w:numId w:val="1"/>
        </w:numPr>
      </w:pPr>
      <w:r>
        <w:t>Op-Amp LF351</w:t>
      </w:r>
    </w:p>
    <w:p w14:paraId="66F2953D" w14:textId="679FD611" w:rsidR="004B3E0F" w:rsidRDefault="004B3E0F" w:rsidP="00FE3C5F">
      <w:pPr>
        <w:pStyle w:val="ListParagraph"/>
        <w:numPr>
          <w:ilvl w:val="0"/>
          <w:numId w:val="1"/>
        </w:numPr>
      </w:pPr>
      <w:r>
        <w:t>Capacitors</w:t>
      </w:r>
    </w:p>
    <w:p w14:paraId="79E432FF" w14:textId="2EB14316" w:rsidR="004B3E0F" w:rsidRDefault="004B3E0F" w:rsidP="00FE3C5F">
      <w:pPr>
        <w:pStyle w:val="ListParagraph"/>
        <w:numPr>
          <w:ilvl w:val="0"/>
          <w:numId w:val="1"/>
        </w:numPr>
      </w:pPr>
      <w:r>
        <w:t>Resistors</w:t>
      </w:r>
    </w:p>
    <w:p w14:paraId="1E3C9FF9" w14:textId="043CA131" w:rsidR="00FE3C5F" w:rsidRDefault="004B3E0F" w:rsidP="004B3E0F">
      <w:pPr>
        <w:pStyle w:val="ListParagraph"/>
        <w:numPr>
          <w:ilvl w:val="0"/>
          <w:numId w:val="1"/>
        </w:numPr>
      </w:pPr>
      <w:r>
        <w:t>Crystal</w:t>
      </w:r>
    </w:p>
    <w:p w14:paraId="36093C09" w14:textId="5531A5CD" w:rsidR="00FE3C5F" w:rsidRDefault="00FE3C5F" w:rsidP="00FE3C5F">
      <w:pPr>
        <w:pStyle w:val="Heading2"/>
      </w:pPr>
      <w:r>
        <w:t xml:space="preserve">ADC </w:t>
      </w:r>
    </w:p>
    <w:p w14:paraId="6CB29657" w14:textId="0745B0A8" w:rsidR="00194AF8" w:rsidRPr="00194AF8" w:rsidRDefault="00194AF8" w:rsidP="00194AF8">
      <w:r>
        <w:t>Here’s the schematic design of the ADC chip.</w:t>
      </w:r>
    </w:p>
    <w:p w14:paraId="471CA6FD" w14:textId="77777777" w:rsidR="00194AF8" w:rsidRDefault="004B3E0F" w:rsidP="00194AF8">
      <w:pPr>
        <w:keepNext/>
        <w:jc w:val="center"/>
      </w:pPr>
      <w:r>
        <w:rPr>
          <w:noProof/>
        </w:rPr>
        <w:drawing>
          <wp:inline distT="0" distB="0" distL="0" distR="0" wp14:anchorId="316447DA" wp14:editId="3C0F9119">
            <wp:extent cx="3903133" cy="4009444"/>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10534" cy="4017046"/>
                    </a:xfrm>
                    <a:prstGeom prst="rect">
                      <a:avLst/>
                    </a:prstGeom>
                  </pic:spPr>
                </pic:pic>
              </a:graphicData>
            </a:graphic>
          </wp:inline>
        </w:drawing>
      </w:r>
    </w:p>
    <w:p w14:paraId="200302C5" w14:textId="333D8CE4" w:rsidR="004B3E0F" w:rsidRDefault="00194AF8" w:rsidP="00194AF8">
      <w:pPr>
        <w:pStyle w:val="Caption"/>
        <w:jc w:val="center"/>
      </w:pPr>
      <w:r>
        <w:t xml:space="preserve">Figure </w:t>
      </w:r>
      <w:r>
        <w:fldChar w:fldCharType="begin"/>
      </w:r>
      <w:r>
        <w:instrText xml:space="preserve"> SEQ Figure \* ARABIC </w:instrText>
      </w:r>
      <w:r>
        <w:fldChar w:fldCharType="separate"/>
      </w:r>
      <w:r w:rsidR="00BE26C7">
        <w:rPr>
          <w:noProof/>
        </w:rPr>
        <w:t>1</w:t>
      </w:r>
      <w:r>
        <w:fldChar w:fldCharType="end"/>
      </w:r>
      <w:r>
        <w:t>: ADC0808</w:t>
      </w:r>
    </w:p>
    <w:p w14:paraId="6F777A9B" w14:textId="77777777" w:rsidR="00194AF8" w:rsidRPr="00194AF8" w:rsidRDefault="00194AF8" w:rsidP="00194AF8"/>
    <w:p w14:paraId="13FD9AFF" w14:textId="77777777" w:rsidR="00194AF8" w:rsidRDefault="00194AF8" w:rsidP="00194AF8">
      <w:pPr>
        <w:jc w:val="both"/>
      </w:pPr>
    </w:p>
    <w:p w14:paraId="6149919B" w14:textId="3D68B29F" w:rsidR="00194AF8" w:rsidRPr="00194AF8" w:rsidRDefault="00194AF8" w:rsidP="00194AF8">
      <w:pPr>
        <w:jc w:val="both"/>
        <w:rPr>
          <w:b/>
          <w:bCs/>
        </w:rPr>
      </w:pPr>
      <w:r w:rsidRPr="00194AF8">
        <w:rPr>
          <w:b/>
          <w:bCs/>
        </w:rPr>
        <w:t>How Does it work?</w:t>
      </w:r>
    </w:p>
    <w:p w14:paraId="254AC6E6" w14:textId="032FF152" w:rsidR="00FE3C5F" w:rsidRDefault="004B3E0F" w:rsidP="00194AF8">
      <w:pPr>
        <w:jc w:val="both"/>
      </w:pPr>
      <w:r>
        <w:t xml:space="preserve">The ADC Converts Our Analog Signal into a Digital One, It has a built-in Multiplexer Which we use to toggle between our two input signals using the switch at the top, Vref is set at </w:t>
      </w:r>
      <w:r w:rsidRPr="004B3E0F">
        <w:t>±</w:t>
      </w:r>
      <w:r>
        <w:t xml:space="preserve"> 10 Volts</w:t>
      </w:r>
      <w:r w:rsidR="00E83F82">
        <w:t>, An external Clock is using set at 800KHz, The Start and EOC are controlled by the microcontroller, to read a signal</w:t>
      </w:r>
      <w:r w:rsidR="00695143">
        <w:t xml:space="preserve"> set ALE &amp; SC to one, hold them for 100ns, the input value is recorded then we set the to 0, EOC outputs 1 signaling the start of the conversion, when it turns to 0 it means that the conversion process is complete, we than read the values outputted by the ADC.</w:t>
      </w:r>
    </w:p>
    <w:p w14:paraId="2D848DA6" w14:textId="77777777" w:rsidR="00FE3C5F" w:rsidRDefault="00FE3C5F" w:rsidP="00FE3C5F"/>
    <w:p w14:paraId="1E8128A9" w14:textId="576B0510" w:rsidR="00FE3C5F" w:rsidRDefault="00FE3C5F" w:rsidP="00FE3C5F">
      <w:pPr>
        <w:pStyle w:val="Heading2"/>
      </w:pPr>
      <w:r>
        <w:t>DAC</w:t>
      </w:r>
    </w:p>
    <w:p w14:paraId="7FD31C58" w14:textId="77777777" w:rsidR="008D0F0C" w:rsidRDefault="00695143" w:rsidP="008D0F0C">
      <w:pPr>
        <w:keepNext/>
        <w:jc w:val="center"/>
      </w:pPr>
      <w:r>
        <w:rPr>
          <w:noProof/>
        </w:rPr>
        <w:drawing>
          <wp:inline distT="0" distB="0" distL="0" distR="0" wp14:anchorId="5D7524CD" wp14:editId="7211C76D">
            <wp:extent cx="4486275" cy="34385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86275" cy="3438525"/>
                    </a:xfrm>
                    <a:prstGeom prst="rect">
                      <a:avLst/>
                    </a:prstGeom>
                  </pic:spPr>
                </pic:pic>
              </a:graphicData>
            </a:graphic>
          </wp:inline>
        </w:drawing>
      </w:r>
    </w:p>
    <w:p w14:paraId="4E5C422A" w14:textId="26F8A045" w:rsidR="00FE3C5F" w:rsidRDefault="008D0F0C" w:rsidP="008D0F0C">
      <w:pPr>
        <w:pStyle w:val="Caption"/>
        <w:jc w:val="center"/>
      </w:pPr>
      <w:r>
        <w:t xml:space="preserve">Figure </w:t>
      </w:r>
      <w:r>
        <w:fldChar w:fldCharType="begin"/>
      </w:r>
      <w:r>
        <w:instrText xml:space="preserve"> SEQ Figure \* ARABIC </w:instrText>
      </w:r>
      <w:r>
        <w:fldChar w:fldCharType="separate"/>
      </w:r>
      <w:r w:rsidR="00BE26C7">
        <w:rPr>
          <w:noProof/>
        </w:rPr>
        <w:t>2</w:t>
      </w:r>
      <w:r>
        <w:fldChar w:fldCharType="end"/>
      </w:r>
      <w:r>
        <w:t>: DAC0808</w:t>
      </w:r>
    </w:p>
    <w:p w14:paraId="2C9DDE1C" w14:textId="034A2DEB" w:rsidR="00695143" w:rsidRDefault="00695143" w:rsidP="008D0F0C">
      <w:pPr>
        <w:jc w:val="both"/>
      </w:pPr>
      <w:r>
        <w:t xml:space="preserve">The DAC is connected to the same </w:t>
      </w:r>
      <w:r w:rsidR="008D0F0C">
        <w:t>V</w:t>
      </w:r>
      <w:r w:rsidR="008D0F0C">
        <w:rPr>
          <w:vertAlign w:val="subscript"/>
        </w:rPr>
        <w:t>ref</w:t>
      </w:r>
      <w:r w:rsidR="008D0F0C">
        <w:t xml:space="preserve"> </w:t>
      </w:r>
      <w:r>
        <w:t xml:space="preserve">as the ADC, the output is connected to an Op Amp, The DAC takes the digital values outputted by the Microcontroller and outputs an analog value proportional to it, the Op Amp amplifies this output so that it reaches the same values as the original signal or to a suitable value.  </w:t>
      </w:r>
    </w:p>
    <w:p w14:paraId="1A60CEAD" w14:textId="1C54CAC3" w:rsidR="00FE3C5F" w:rsidRDefault="00FE3C5F" w:rsidP="00FE3C5F">
      <w:pPr>
        <w:pStyle w:val="Heading1"/>
      </w:pPr>
      <w:r>
        <w:t>Used Filters</w:t>
      </w:r>
    </w:p>
    <w:p w14:paraId="2C6CDCCF" w14:textId="77777777" w:rsidR="00F11C98" w:rsidRDefault="00F11C98" w:rsidP="00F11C98">
      <w:pPr>
        <w:jc w:val="both"/>
      </w:pPr>
      <w:r>
        <w:t xml:space="preserve">We used </w:t>
      </w:r>
      <w:r w:rsidRPr="00F11C98">
        <w:t xml:space="preserve">Digital </w:t>
      </w:r>
      <w:r w:rsidRPr="00F11C98">
        <w:rPr>
          <w:b/>
          <w:bCs/>
        </w:rPr>
        <w:t>FIR</w:t>
      </w:r>
      <w:r w:rsidRPr="00F11C98">
        <w:rPr>
          <w:b/>
          <w:bCs/>
        </w:rPr>
        <w:t xml:space="preserve"> </w:t>
      </w:r>
      <w:r w:rsidRPr="00F11C98">
        <w:rPr>
          <w:b/>
          <w:bCs/>
        </w:rPr>
        <w:t>(Finite Impulse Response)</w:t>
      </w:r>
      <w:r>
        <w:t xml:space="preserve"> f</w:t>
      </w:r>
      <w:r w:rsidRPr="00F11C98">
        <w:t>ilter and impleme</w:t>
      </w:r>
      <w:r>
        <w:t>nted it</w:t>
      </w:r>
      <w:r w:rsidRPr="00F11C98">
        <w:t xml:space="preserve"> on </w:t>
      </w:r>
      <w:r>
        <w:t xml:space="preserve">the </w:t>
      </w:r>
      <w:r w:rsidRPr="00F11C98">
        <w:t>8051</w:t>
      </w:r>
      <w:r>
        <w:t>-</w:t>
      </w:r>
      <w:r w:rsidRPr="00F11C98">
        <w:t>microcontroller</w:t>
      </w:r>
      <w:r>
        <w:t>.</w:t>
      </w:r>
    </w:p>
    <w:p w14:paraId="7BF36384" w14:textId="31A0F462" w:rsidR="00F11C98" w:rsidRDefault="00F11C98" w:rsidP="00F11C98">
      <w:pPr>
        <w:jc w:val="both"/>
      </w:pPr>
      <w:r w:rsidRPr="00F11C98">
        <w:t>A digital filter is a system that performs mathematical algorithm that operates on a digital input signal to improve output signal for the purpose of achieving a filter objective such as: separation of signals that have been combined, or restoration of signals that have been distorted. It refers to the specific hardware and software routine that performs the filtering algorithm. Digital filter mostly operates on digitized analog signals or just numbers, representing some variable, stored in a computer memory. A simplified block diagram of a real-time digital filter with analog input and output signals, is given below. The band limited analog signal is sampled periodically to generate a discrete time signal, which further quantized to convert into series of digital samples x(n), n = 0,1,… and the digital processor implements the filtering operation, mapping the input sequence x(n) into the output sequence y(n) in accordance with a computational algorithm of the filter. The DAC converts the digitally filtered output into analog values.</w:t>
      </w:r>
    </w:p>
    <w:p w14:paraId="3FE404E0" w14:textId="77777777" w:rsidR="002C4196" w:rsidRDefault="002C4196" w:rsidP="002C4196">
      <w:pPr>
        <w:keepNext/>
        <w:jc w:val="center"/>
      </w:pPr>
      <w:r>
        <w:rPr>
          <w:noProof/>
        </w:rPr>
        <w:drawing>
          <wp:inline distT="0" distB="0" distL="0" distR="0" wp14:anchorId="7B7E1D92" wp14:editId="64DCDB23">
            <wp:extent cx="6858000" cy="2367280"/>
            <wp:effectExtent l="133350" t="114300" r="152400" b="1663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23672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CDB975F" w14:textId="3F9AF127" w:rsidR="00ED3058" w:rsidRDefault="002C4196" w:rsidP="00ED3058">
      <w:pPr>
        <w:pStyle w:val="Caption"/>
        <w:jc w:val="center"/>
      </w:pPr>
      <w:r>
        <w:t xml:space="preserve">Figure </w:t>
      </w:r>
      <w:r>
        <w:fldChar w:fldCharType="begin"/>
      </w:r>
      <w:r>
        <w:instrText xml:space="preserve"> SEQ Figure \* ARABIC </w:instrText>
      </w:r>
      <w:r>
        <w:fldChar w:fldCharType="separate"/>
      </w:r>
      <w:r w:rsidR="00BE26C7">
        <w:rPr>
          <w:noProof/>
        </w:rPr>
        <w:t>3</w:t>
      </w:r>
      <w:r>
        <w:fldChar w:fldCharType="end"/>
      </w:r>
      <w:r>
        <w:t>: Digital Filter</w:t>
      </w:r>
    </w:p>
    <w:p w14:paraId="3F9B9712" w14:textId="65AF78FA" w:rsidR="00D871D4" w:rsidRDefault="00ED3058" w:rsidP="00D871D4">
      <w:pPr>
        <w:jc w:val="both"/>
      </w:pPr>
      <w:r w:rsidRPr="00ED3058">
        <w:t>A Finite Impulse Response (FIR) filter is a type of signal processing filter whose impulse response (or response to any finite length input) is of finite duration, because it settles to zero in finite time. The impulse response of an Nth-order discrete-time FIR filter lasts for N+1 samples, and then dies to zero.</w:t>
      </w:r>
    </w:p>
    <w:p w14:paraId="36676ED6" w14:textId="31761159" w:rsidR="00D871D4" w:rsidRDefault="00D871D4" w:rsidP="00ED3058">
      <w:pPr>
        <w:jc w:val="both"/>
      </w:pPr>
      <w:r w:rsidRPr="00D871D4">
        <w:t>For a discrete-time FIR filter, the output is a weighted sum of the current and a finite number of previous input values. The operation is described by the following equation, which defines the output sequence y[n] in terms of its input sequence x[n]:</w:t>
      </w:r>
    </w:p>
    <w:p w14:paraId="4895BEBD" w14:textId="77777777" w:rsidR="00D60824" w:rsidRDefault="00D60824" w:rsidP="00D60824">
      <w:pPr>
        <w:keepNext/>
        <w:jc w:val="center"/>
      </w:pPr>
      <w:r>
        <w:rPr>
          <w:noProof/>
        </w:rPr>
        <w:drawing>
          <wp:inline distT="0" distB="0" distL="0" distR="0" wp14:anchorId="3B14DDF2" wp14:editId="6F61761A">
            <wp:extent cx="6089650" cy="2611783"/>
            <wp:effectExtent l="114300" t="114300" r="101600" b="15049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92849" cy="26131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3B02B70" w14:textId="040F0D0F" w:rsidR="00D60824" w:rsidRPr="00ED3058" w:rsidRDefault="00D60824" w:rsidP="00D36E80">
      <w:pPr>
        <w:pStyle w:val="Caption"/>
        <w:jc w:val="center"/>
      </w:pPr>
      <w:r>
        <w:t xml:space="preserve">Figure </w:t>
      </w:r>
      <w:r>
        <w:fldChar w:fldCharType="begin"/>
      </w:r>
      <w:r>
        <w:instrText xml:space="preserve"> SEQ Figure \* ARABIC </w:instrText>
      </w:r>
      <w:r>
        <w:fldChar w:fldCharType="separate"/>
      </w:r>
      <w:r w:rsidR="00BE26C7">
        <w:rPr>
          <w:noProof/>
        </w:rPr>
        <w:t>4</w:t>
      </w:r>
      <w:r>
        <w:fldChar w:fldCharType="end"/>
      </w:r>
      <w:r>
        <w:t>: FIR Equation</w:t>
      </w:r>
    </w:p>
    <w:p w14:paraId="70CE7FD9" w14:textId="45D2FC17" w:rsidR="00026F93" w:rsidRDefault="00026F93" w:rsidP="00026F93">
      <w:pPr>
        <w:pStyle w:val="Heading2"/>
      </w:pPr>
      <w:r>
        <w:t>Filter Coefficients using Fdatool by MATLAB</w:t>
      </w:r>
    </w:p>
    <w:p w14:paraId="03E3CB77" w14:textId="78031CA8" w:rsidR="00026F93" w:rsidRDefault="001F2A49" w:rsidP="005C0E4E">
      <w:pPr>
        <w:jc w:val="both"/>
      </w:pPr>
      <w:r>
        <w:t xml:space="preserve">To get the Filter </w:t>
      </w:r>
      <w:r>
        <w:t>Coefficients</w:t>
      </w:r>
      <w:r>
        <w:t xml:space="preserve"> to apply it in the equation, we used </w:t>
      </w:r>
      <w:r w:rsidR="002D1EA8">
        <w:t>Fdatool for filter design in MATLAB. This tool provides the ability to create and design the filter you want and you can specify and configure it as you wish. There are options for selecting the cut-off frequency, the sampling frequency, filter type and other settings. After designing the filter, we get its coefficients and save it to use it in the C code to implement the filter function.</w:t>
      </w:r>
    </w:p>
    <w:p w14:paraId="5A93D429" w14:textId="6FFE1549" w:rsidR="00FE3C5F" w:rsidRDefault="005C0E4E" w:rsidP="00FE3C5F">
      <w:pPr>
        <w:pStyle w:val="Heading2"/>
      </w:pPr>
      <w:r>
        <w:t>I</w:t>
      </w:r>
      <w:r w:rsidR="00FE3C5F">
        <w:t>ssues about the filters order and limitations</w:t>
      </w:r>
      <w:r w:rsidR="009422C5">
        <w:t xml:space="preserve"> of 8051 microcontroller</w:t>
      </w:r>
    </w:p>
    <w:p w14:paraId="64189833" w14:textId="5DF3B6FE" w:rsidR="009422C5" w:rsidRDefault="00281A47" w:rsidP="00281A47">
      <w:pPr>
        <w:jc w:val="both"/>
      </w:pPr>
      <w:r>
        <w:t>If we want to design a good filter with a good response, we have to increase its order. But as we know that the number of coefficients equals to N+1 where N is the order, that would make a big problem to us as we now need a huge space to store all the coefficients.</w:t>
      </w:r>
    </w:p>
    <w:p w14:paraId="69C01021" w14:textId="3B898F6F" w:rsidR="00520386" w:rsidRDefault="00520386" w:rsidP="00281A47">
      <w:pPr>
        <w:jc w:val="both"/>
      </w:pPr>
      <w:r>
        <w:t>As you see in the figure below when we tried to design a Low-pass filter with the minimum order, the Fdatool specified to order to be</w:t>
      </w:r>
      <w:r w:rsidR="00DB5733">
        <w:t xml:space="preserve"> </w:t>
      </w:r>
      <w:r w:rsidR="00DB5733" w:rsidRPr="00DB5733">
        <w:rPr>
          <w:b/>
          <w:bCs/>
        </w:rPr>
        <w:t>26765</w:t>
      </w:r>
      <w:r w:rsidR="00DB5733">
        <w:rPr>
          <w:b/>
          <w:bCs/>
        </w:rPr>
        <w:t xml:space="preserve"> </w:t>
      </w:r>
      <w:r w:rsidR="00DB5733" w:rsidRPr="00DB5733">
        <w:t>which i</w:t>
      </w:r>
      <w:r w:rsidR="00DB5733">
        <w:t xml:space="preserve">s impossible to store 26766 </w:t>
      </w:r>
      <w:r w:rsidR="00DB5733">
        <w:t>coefficients</w:t>
      </w:r>
      <w:r w:rsidR="00DB5733">
        <w:t xml:space="preserve"> in an array because of the limited</w:t>
      </w:r>
      <w:r w:rsidR="00A9245A">
        <w:t xml:space="preserve"> RAM and ROM in the 8051</w:t>
      </w:r>
      <w:r w:rsidR="0049261A">
        <w:t>-</w:t>
      </w:r>
      <w:r w:rsidR="00A9245A">
        <w:t>microcontroller.</w:t>
      </w:r>
    </w:p>
    <w:p w14:paraId="1B417509" w14:textId="77777777" w:rsidR="00DB5733" w:rsidRDefault="00FE371D" w:rsidP="00DB5733">
      <w:pPr>
        <w:keepNext/>
        <w:jc w:val="center"/>
      </w:pPr>
      <w:r>
        <w:rPr>
          <w:noProof/>
        </w:rPr>
        <w:drawing>
          <wp:inline distT="0" distB="0" distL="0" distR="0" wp14:anchorId="6660B899" wp14:editId="5A1ECED3">
            <wp:extent cx="4961467" cy="4077591"/>
            <wp:effectExtent l="190500" t="190500" r="182245" b="18986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P_min_order.png"/>
                    <pic:cNvPicPr/>
                  </pic:nvPicPr>
                  <pic:blipFill>
                    <a:blip r:embed="rId12">
                      <a:extLst>
                        <a:ext uri="{28A0092B-C50C-407E-A947-70E740481C1C}">
                          <a14:useLocalDpi xmlns:a14="http://schemas.microsoft.com/office/drawing/2010/main" val="0"/>
                        </a:ext>
                      </a:extLst>
                    </a:blip>
                    <a:stretch>
                      <a:fillRect/>
                    </a:stretch>
                  </pic:blipFill>
                  <pic:spPr>
                    <a:xfrm>
                      <a:off x="0" y="0"/>
                      <a:ext cx="4974407" cy="4088226"/>
                    </a:xfrm>
                    <a:prstGeom prst="rect">
                      <a:avLst/>
                    </a:prstGeom>
                    <a:ln>
                      <a:noFill/>
                    </a:ln>
                    <a:effectLst>
                      <a:outerShdw blurRad="190500" algn="tl" rotWithShape="0">
                        <a:srgbClr val="000000">
                          <a:alpha val="70000"/>
                        </a:srgbClr>
                      </a:outerShdw>
                    </a:effectLst>
                  </pic:spPr>
                </pic:pic>
              </a:graphicData>
            </a:graphic>
          </wp:inline>
        </w:drawing>
      </w:r>
    </w:p>
    <w:p w14:paraId="41565E6B" w14:textId="69CD2068" w:rsidR="00520386" w:rsidRDefault="00DB5733" w:rsidP="00DB5733">
      <w:pPr>
        <w:pStyle w:val="Caption"/>
        <w:jc w:val="center"/>
      </w:pPr>
      <w:r>
        <w:t xml:space="preserve">Figure </w:t>
      </w:r>
      <w:r>
        <w:fldChar w:fldCharType="begin"/>
      </w:r>
      <w:r>
        <w:instrText xml:space="preserve"> SEQ Figure \* ARABIC </w:instrText>
      </w:r>
      <w:r>
        <w:fldChar w:fldCharType="separate"/>
      </w:r>
      <w:r w:rsidR="00BE26C7">
        <w:rPr>
          <w:noProof/>
        </w:rPr>
        <w:t>5</w:t>
      </w:r>
      <w:r>
        <w:fldChar w:fldCharType="end"/>
      </w:r>
      <w:r>
        <w:t>: Low-pass filter with minimum order</w:t>
      </w:r>
    </w:p>
    <w:p w14:paraId="7276081F" w14:textId="352273C4" w:rsidR="00520386" w:rsidRDefault="00520386" w:rsidP="00281A47">
      <w:pPr>
        <w:jc w:val="both"/>
      </w:pPr>
    </w:p>
    <w:p w14:paraId="05BFEC44" w14:textId="2ED799D0" w:rsidR="00520386" w:rsidRDefault="00520386" w:rsidP="00281A47">
      <w:pPr>
        <w:jc w:val="both"/>
      </w:pPr>
    </w:p>
    <w:p w14:paraId="20348161" w14:textId="19541E4A" w:rsidR="00520386" w:rsidRDefault="00520386" w:rsidP="00281A47">
      <w:pPr>
        <w:jc w:val="both"/>
      </w:pPr>
    </w:p>
    <w:p w14:paraId="6B15E73A" w14:textId="4EC5C496" w:rsidR="0018366F" w:rsidRDefault="0018366F" w:rsidP="00281A47">
      <w:pPr>
        <w:jc w:val="both"/>
      </w:pPr>
      <w:r>
        <w:t>And this was the coefficients.</w:t>
      </w:r>
    </w:p>
    <w:p w14:paraId="3E07F245" w14:textId="77777777" w:rsidR="0018366F" w:rsidRDefault="0018366F" w:rsidP="0018366F">
      <w:pPr>
        <w:keepNext/>
        <w:jc w:val="center"/>
      </w:pPr>
      <w:r>
        <w:rPr>
          <w:noProof/>
        </w:rPr>
        <w:drawing>
          <wp:inline distT="0" distB="0" distL="0" distR="0" wp14:anchorId="2230115B" wp14:editId="1955075C">
            <wp:extent cx="4402666" cy="3617524"/>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P_min_order_coeffs.png"/>
                    <pic:cNvPicPr/>
                  </pic:nvPicPr>
                  <pic:blipFill>
                    <a:blip r:embed="rId13">
                      <a:extLst>
                        <a:ext uri="{28A0092B-C50C-407E-A947-70E740481C1C}">
                          <a14:useLocalDpi xmlns:a14="http://schemas.microsoft.com/office/drawing/2010/main" val="0"/>
                        </a:ext>
                      </a:extLst>
                    </a:blip>
                    <a:stretch>
                      <a:fillRect/>
                    </a:stretch>
                  </pic:blipFill>
                  <pic:spPr>
                    <a:xfrm>
                      <a:off x="0" y="0"/>
                      <a:ext cx="4433052" cy="3642491"/>
                    </a:xfrm>
                    <a:prstGeom prst="rect">
                      <a:avLst/>
                    </a:prstGeom>
                  </pic:spPr>
                </pic:pic>
              </a:graphicData>
            </a:graphic>
          </wp:inline>
        </w:drawing>
      </w:r>
    </w:p>
    <w:p w14:paraId="419A6B02" w14:textId="4EC77E47" w:rsidR="0018366F" w:rsidRDefault="0018366F" w:rsidP="0018366F">
      <w:pPr>
        <w:pStyle w:val="Caption"/>
        <w:jc w:val="center"/>
      </w:pPr>
      <w:r>
        <w:t xml:space="preserve">Figure </w:t>
      </w:r>
      <w:r>
        <w:fldChar w:fldCharType="begin"/>
      </w:r>
      <w:r>
        <w:instrText xml:space="preserve"> SEQ Figure \* ARABIC </w:instrText>
      </w:r>
      <w:r>
        <w:fldChar w:fldCharType="separate"/>
      </w:r>
      <w:r w:rsidR="00BE26C7">
        <w:rPr>
          <w:noProof/>
        </w:rPr>
        <w:t>6</w:t>
      </w:r>
      <w:r>
        <w:fldChar w:fldCharType="end"/>
      </w:r>
      <w:r>
        <w:t>: Low-pass filter coefficients - Minimum order</w:t>
      </w:r>
    </w:p>
    <w:p w14:paraId="4B1AAB43" w14:textId="4254930E" w:rsidR="00520386" w:rsidRDefault="00AD320D" w:rsidP="00281A47">
      <w:pPr>
        <w:jc w:val="both"/>
      </w:pPr>
      <w:r>
        <w:t>The same when we tried with the High-pass filter. The order was 26946 so it’s the same problem.</w:t>
      </w:r>
    </w:p>
    <w:p w14:paraId="1C35876C" w14:textId="77777777" w:rsidR="00AD320D" w:rsidRDefault="00AD320D" w:rsidP="00AD320D">
      <w:pPr>
        <w:keepNext/>
        <w:jc w:val="center"/>
      </w:pPr>
      <w:r>
        <w:rPr>
          <w:noProof/>
        </w:rPr>
        <w:drawing>
          <wp:inline distT="0" distB="0" distL="0" distR="0" wp14:anchorId="531F3394" wp14:editId="61808E2C">
            <wp:extent cx="4156365" cy="3412067"/>
            <wp:effectExtent l="152400" t="152400" r="358775" b="3600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P_min_order.png"/>
                    <pic:cNvPicPr/>
                  </pic:nvPicPr>
                  <pic:blipFill>
                    <a:blip r:embed="rId14">
                      <a:extLst>
                        <a:ext uri="{28A0092B-C50C-407E-A947-70E740481C1C}">
                          <a14:useLocalDpi xmlns:a14="http://schemas.microsoft.com/office/drawing/2010/main" val="0"/>
                        </a:ext>
                      </a:extLst>
                    </a:blip>
                    <a:stretch>
                      <a:fillRect/>
                    </a:stretch>
                  </pic:blipFill>
                  <pic:spPr>
                    <a:xfrm>
                      <a:off x="0" y="0"/>
                      <a:ext cx="4172525" cy="3425333"/>
                    </a:xfrm>
                    <a:prstGeom prst="rect">
                      <a:avLst/>
                    </a:prstGeom>
                    <a:ln>
                      <a:noFill/>
                    </a:ln>
                    <a:effectLst>
                      <a:outerShdw blurRad="292100" dist="139700" dir="2700000" algn="tl" rotWithShape="0">
                        <a:srgbClr val="333333">
                          <a:alpha val="65000"/>
                        </a:srgbClr>
                      </a:outerShdw>
                    </a:effectLst>
                  </pic:spPr>
                </pic:pic>
              </a:graphicData>
            </a:graphic>
          </wp:inline>
        </w:drawing>
      </w:r>
    </w:p>
    <w:p w14:paraId="3A30BB69" w14:textId="6AFC5199" w:rsidR="00AD320D" w:rsidRDefault="00AD320D" w:rsidP="00AD320D">
      <w:pPr>
        <w:pStyle w:val="Caption"/>
        <w:jc w:val="center"/>
      </w:pPr>
      <w:r>
        <w:t xml:space="preserve">Figure </w:t>
      </w:r>
      <w:r>
        <w:fldChar w:fldCharType="begin"/>
      </w:r>
      <w:r>
        <w:instrText xml:space="preserve"> SEQ Figure \* ARABIC </w:instrText>
      </w:r>
      <w:r>
        <w:fldChar w:fldCharType="separate"/>
      </w:r>
      <w:r w:rsidR="00BE26C7">
        <w:rPr>
          <w:noProof/>
        </w:rPr>
        <w:t>7</w:t>
      </w:r>
      <w:r>
        <w:fldChar w:fldCharType="end"/>
      </w:r>
      <w:r>
        <w:t>: High-pass filter with minimum order</w:t>
      </w:r>
    </w:p>
    <w:p w14:paraId="38414CB1" w14:textId="2838707C" w:rsidR="00F00768" w:rsidRDefault="00A306A4" w:rsidP="004D055A">
      <w:pPr>
        <w:jc w:val="both"/>
        <w:rPr>
          <w:lang w:bidi="ar-EG"/>
        </w:rPr>
      </w:pPr>
      <w:r>
        <w:t>We cannot get a good performance unless the order was so high, but this is impossible to apply because of the limits we have so we needed to low the order to 2 in which the coefficients would be 3 and we could store it and apply the filtering equation.</w:t>
      </w:r>
    </w:p>
    <w:p w14:paraId="631258FE" w14:textId="67AEE9B2" w:rsidR="00F00768" w:rsidRDefault="004D055A" w:rsidP="004D055A">
      <w:pPr>
        <w:pStyle w:val="Heading2"/>
      </w:pPr>
      <w:r>
        <w:t>Results</w:t>
      </w:r>
      <w:r w:rsidR="00E06A5E">
        <w:t xml:space="preserve"> With Filter O</w:t>
      </w:r>
      <w:r>
        <w:t>rder</w:t>
      </w:r>
      <w:r w:rsidR="00FB10E6">
        <w:t xml:space="preserve"> Equals To</w:t>
      </w:r>
      <w:r>
        <w:t xml:space="preserve"> 2</w:t>
      </w:r>
    </w:p>
    <w:p w14:paraId="576A5ABD" w14:textId="1656E32E" w:rsidR="004D055A" w:rsidRDefault="004D055A" w:rsidP="004D055A">
      <w:pPr>
        <w:jc w:val="both"/>
      </w:pPr>
      <w:r>
        <w:t>For the Low-pass filer this was the response when selecting the cut-off frequency to be 150 Hz with 800khz sampling frequency.</w:t>
      </w:r>
    </w:p>
    <w:p w14:paraId="4C2EEEC0" w14:textId="77777777" w:rsidR="00DB73D1" w:rsidRDefault="004D055A" w:rsidP="00DB73D1">
      <w:pPr>
        <w:keepNext/>
        <w:jc w:val="center"/>
      </w:pPr>
      <w:r>
        <w:rPr>
          <w:noProof/>
        </w:rPr>
        <w:drawing>
          <wp:inline distT="0" distB="0" distL="0" distR="0" wp14:anchorId="24EF2C1F" wp14:editId="5AAD00F6">
            <wp:extent cx="4521200" cy="371324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P_response.png"/>
                    <pic:cNvPicPr/>
                  </pic:nvPicPr>
                  <pic:blipFill>
                    <a:blip r:embed="rId15">
                      <a:extLst>
                        <a:ext uri="{28A0092B-C50C-407E-A947-70E740481C1C}">
                          <a14:useLocalDpi xmlns:a14="http://schemas.microsoft.com/office/drawing/2010/main" val="0"/>
                        </a:ext>
                      </a:extLst>
                    </a:blip>
                    <a:stretch>
                      <a:fillRect/>
                    </a:stretch>
                  </pic:blipFill>
                  <pic:spPr>
                    <a:xfrm>
                      <a:off x="0" y="0"/>
                      <a:ext cx="4546921" cy="3734369"/>
                    </a:xfrm>
                    <a:prstGeom prst="rect">
                      <a:avLst/>
                    </a:prstGeom>
                  </pic:spPr>
                </pic:pic>
              </a:graphicData>
            </a:graphic>
          </wp:inline>
        </w:drawing>
      </w:r>
    </w:p>
    <w:p w14:paraId="266A2739" w14:textId="18057A26" w:rsidR="00EA67E2" w:rsidRDefault="00DB73D1" w:rsidP="00DB73D1">
      <w:pPr>
        <w:pStyle w:val="Caption"/>
        <w:jc w:val="center"/>
      </w:pPr>
      <w:r>
        <w:t xml:space="preserve">Figure </w:t>
      </w:r>
      <w:r>
        <w:fldChar w:fldCharType="begin"/>
      </w:r>
      <w:r>
        <w:instrText xml:space="preserve"> SEQ Figure \* ARABIC </w:instrText>
      </w:r>
      <w:r>
        <w:fldChar w:fldCharType="separate"/>
      </w:r>
      <w:r w:rsidR="00BE26C7">
        <w:rPr>
          <w:noProof/>
        </w:rPr>
        <w:t>8</w:t>
      </w:r>
      <w:r>
        <w:fldChar w:fldCharType="end"/>
      </w:r>
      <w:r>
        <w:t>: Low-pass Filter Response</w:t>
      </w:r>
    </w:p>
    <w:p w14:paraId="5C30A005" w14:textId="1D062408" w:rsidR="00EA67E2" w:rsidRDefault="00EA67E2" w:rsidP="00EA67E2">
      <w:r>
        <w:t xml:space="preserve">And we got these </w:t>
      </w:r>
      <w:r>
        <w:t>coefficients</w:t>
      </w:r>
      <w:r w:rsidR="005F626A">
        <w:t xml:space="preserve"> which is good to apply in the code and use it.</w:t>
      </w:r>
    </w:p>
    <w:p w14:paraId="1499AD91" w14:textId="77777777" w:rsidR="00DB73D1" w:rsidRDefault="00EA67E2" w:rsidP="00DB73D1">
      <w:pPr>
        <w:keepNext/>
        <w:jc w:val="center"/>
      </w:pPr>
      <w:r>
        <w:rPr>
          <w:noProof/>
        </w:rPr>
        <w:drawing>
          <wp:inline distT="0" distB="0" distL="0" distR="0" wp14:anchorId="613D50D3" wp14:editId="4C1ED53E">
            <wp:extent cx="3605800" cy="20904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P_Coeffs.png"/>
                    <pic:cNvPicPr/>
                  </pic:nvPicPr>
                  <pic:blipFill rotWithShape="1">
                    <a:blip r:embed="rId16">
                      <a:extLst>
                        <a:ext uri="{28A0092B-C50C-407E-A947-70E740481C1C}">
                          <a14:useLocalDpi xmlns:a14="http://schemas.microsoft.com/office/drawing/2010/main" val="0"/>
                        </a:ext>
                      </a:extLst>
                    </a:blip>
                    <a:srcRect l="28012" t="7796" r="7137" b="46370"/>
                    <a:stretch/>
                  </pic:blipFill>
                  <pic:spPr bwMode="auto">
                    <a:xfrm>
                      <a:off x="0" y="0"/>
                      <a:ext cx="3623552" cy="2100711"/>
                    </a:xfrm>
                    <a:prstGeom prst="rect">
                      <a:avLst/>
                    </a:prstGeom>
                    <a:ln>
                      <a:noFill/>
                    </a:ln>
                    <a:extLst>
                      <a:ext uri="{53640926-AAD7-44D8-BBD7-CCE9431645EC}">
                        <a14:shadowObscured xmlns:a14="http://schemas.microsoft.com/office/drawing/2010/main"/>
                      </a:ext>
                    </a:extLst>
                  </pic:spPr>
                </pic:pic>
              </a:graphicData>
            </a:graphic>
          </wp:inline>
        </w:drawing>
      </w:r>
    </w:p>
    <w:p w14:paraId="10D3247D" w14:textId="60419B5C" w:rsidR="00EA67E2" w:rsidRDefault="00DB73D1" w:rsidP="00DB73D1">
      <w:pPr>
        <w:pStyle w:val="Caption"/>
        <w:jc w:val="center"/>
      </w:pPr>
      <w:r>
        <w:t xml:space="preserve">Figure </w:t>
      </w:r>
      <w:r>
        <w:fldChar w:fldCharType="begin"/>
      </w:r>
      <w:r>
        <w:instrText xml:space="preserve"> SEQ Figure \* ARABIC </w:instrText>
      </w:r>
      <w:r>
        <w:fldChar w:fldCharType="separate"/>
      </w:r>
      <w:r w:rsidR="00BE26C7">
        <w:rPr>
          <w:noProof/>
        </w:rPr>
        <w:t>9</w:t>
      </w:r>
      <w:r>
        <w:fldChar w:fldCharType="end"/>
      </w:r>
      <w:r>
        <w:t>: Low-pass Filter C</w:t>
      </w:r>
      <w:r w:rsidRPr="00EA4B72">
        <w:t>oefficients</w:t>
      </w:r>
    </w:p>
    <w:p w14:paraId="2BB72C00" w14:textId="2D1FCEF2" w:rsidR="00B50C8E" w:rsidRDefault="00B50C8E" w:rsidP="00B50C8E"/>
    <w:p w14:paraId="3852F6AD" w14:textId="0CB3FE60" w:rsidR="00B50C8E" w:rsidRDefault="00B50C8E" w:rsidP="00B50C8E">
      <w:r>
        <w:t>We specified the order of the High-pass filter also to be 2 and this was its response.</w:t>
      </w:r>
    </w:p>
    <w:p w14:paraId="4BDACED2" w14:textId="77777777" w:rsidR="00F42AF7" w:rsidRDefault="00F42AF7" w:rsidP="00F42AF7">
      <w:pPr>
        <w:keepNext/>
        <w:jc w:val="center"/>
      </w:pPr>
      <w:r>
        <w:rPr>
          <w:noProof/>
        </w:rPr>
        <w:drawing>
          <wp:inline distT="0" distB="0" distL="0" distR="0" wp14:anchorId="57CFB6F6" wp14:editId="70744CC7">
            <wp:extent cx="5655733" cy="4660743"/>
            <wp:effectExtent l="0" t="0" r="254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HP_response.png"/>
                    <pic:cNvPicPr/>
                  </pic:nvPicPr>
                  <pic:blipFill>
                    <a:blip r:embed="rId17">
                      <a:extLst>
                        <a:ext uri="{28A0092B-C50C-407E-A947-70E740481C1C}">
                          <a14:useLocalDpi xmlns:a14="http://schemas.microsoft.com/office/drawing/2010/main" val="0"/>
                        </a:ext>
                      </a:extLst>
                    </a:blip>
                    <a:stretch>
                      <a:fillRect/>
                    </a:stretch>
                  </pic:blipFill>
                  <pic:spPr>
                    <a:xfrm>
                      <a:off x="0" y="0"/>
                      <a:ext cx="5668279" cy="4671082"/>
                    </a:xfrm>
                    <a:prstGeom prst="rect">
                      <a:avLst/>
                    </a:prstGeom>
                  </pic:spPr>
                </pic:pic>
              </a:graphicData>
            </a:graphic>
          </wp:inline>
        </w:drawing>
      </w:r>
    </w:p>
    <w:p w14:paraId="70325E99" w14:textId="7B834201" w:rsidR="00B50C8E" w:rsidRDefault="00F42AF7" w:rsidP="00F42AF7">
      <w:pPr>
        <w:pStyle w:val="Caption"/>
        <w:jc w:val="center"/>
      </w:pPr>
      <w:r>
        <w:t xml:space="preserve">Figure </w:t>
      </w:r>
      <w:r>
        <w:fldChar w:fldCharType="begin"/>
      </w:r>
      <w:r>
        <w:instrText xml:space="preserve"> SEQ Figure \* ARABIC </w:instrText>
      </w:r>
      <w:r>
        <w:fldChar w:fldCharType="separate"/>
      </w:r>
      <w:r w:rsidR="00BE26C7">
        <w:rPr>
          <w:noProof/>
        </w:rPr>
        <w:t>10</w:t>
      </w:r>
      <w:r>
        <w:fldChar w:fldCharType="end"/>
      </w:r>
      <w:r>
        <w:t>: High-pass Filter Response</w:t>
      </w:r>
    </w:p>
    <w:p w14:paraId="21ABDEFE" w14:textId="548C5ACB" w:rsidR="00F42AF7" w:rsidRDefault="00F42AF7" w:rsidP="00F42AF7">
      <w:r>
        <w:t xml:space="preserve">And we got these </w:t>
      </w:r>
      <w:r>
        <w:t>coefficients</w:t>
      </w:r>
      <w:r>
        <w:t>.</w:t>
      </w:r>
    </w:p>
    <w:p w14:paraId="32018FB0" w14:textId="77777777" w:rsidR="00CA7E59" w:rsidRDefault="00CA7E59" w:rsidP="00CA7E59">
      <w:pPr>
        <w:keepNext/>
        <w:jc w:val="center"/>
      </w:pPr>
      <w:r>
        <w:rPr>
          <w:noProof/>
        </w:rPr>
        <w:drawing>
          <wp:inline distT="0" distB="0" distL="0" distR="0" wp14:anchorId="4B6F3889" wp14:editId="60095CEE">
            <wp:extent cx="4241376" cy="2413000"/>
            <wp:effectExtent l="0" t="0" r="6985"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HP_Coeffs.png"/>
                    <pic:cNvPicPr/>
                  </pic:nvPicPr>
                  <pic:blipFill rotWithShape="1">
                    <a:blip r:embed="rId18">
                      <a:extLst>
                        <a:ext uri="{28A0092B-C50C-407E-A947-70E740481C1C}">
                          <a14:useLocalDpi xmlns:a14="http://schemas.microsoft.com/office/drawing/2010/main" val="0"/>
                        </a:ext>
                      </a:extLst>
                    </a:blip>
                    <a:srcRect l="27903" t="13967" r="10239" b="43033"/>
                    <a:stretch/>
                  </pic:blipFill>
                  <pic:spPr bwMode="auto">
                    <a:xfrm>
                      <a:off x="0" y="0"/>
                      <a:ext cx="4242246" cy="2413495"/>
                    </a:xfrm>
                    <a:prstGeom prst="rect">
                      <a:avLst/>
                    </a:prstGeom>
                    <a:ln>
                      <a:noFill/>
                    </a:ln>
                    <a:extLst>
                      <a:ext uri="{53640926-AAD7-44D8-BBD7-CCE9431645EC}">
                        <a14:shadowObscured xmlns:a14="http://schemas.microsoft.com/office/drawing/2010/main"/>
                      </a:ext>
                    </a:extLst>
                  </pic:spPr>
                </pic:pic>
              </a:graphicData>
            </a:graphic>
          </wp:inline>
        </w:drawing>
      </w:r>
    </w:p>
    <w:p w14:paraId="278406DF" w14:textId="40C33C5C" w:rsidR="00F42AF7" w:rsidRPr="00F42AF7" w:rsidRDefault="00CA7E59" w:rsidP="00CA7E59">
      <w:pPr>
        <w:pStyle w:val="Caption"/>
        <w:jc w:val="center"/>
      </w:pPr>
      <w:r>
        <w:t xml:space="preserve">Figure </w:t>
      </w:r>
      <w:r>
        <w:fldChar w:fldCharType="begin"/>
      </w:r>
      <w:r>
        <w:instrText xml:space="preserve"> SEQ Figure \* ARABIC </w:instrText>
      </w:r>
      <w:r>
        <w:fldChar w:fldCharType="separate"/>
      </w:r>
      <w:r w:rsidR="00BE26C7">
        <w:rPr>
          <w:noProof/>
        </w:rPr>
        <w:t>11</w:t>
      </w:r>
      <w:r>
        <w:fldChar w:fldCharType="end"/>
      </w:r>
      <w:r>
        <w:t xml:space="preserve">: High-pass filter </w:t>
      </w:r>
      <w:r w:rsidRPr="003E2655">
        <w:t>coefficients</w:t>
      </w:r>
    </w:p>
    <w:p w14:paraId="4167EC31" w14:textId="4ADCF31C" w:rsidR="00B50C8E" w:rsidRDefault="00B50C8E" w:rsidP="00B50C8E"/>
    <w:p w14:paraId="196754D0" w14:textId="42FEEE2A" w:rsidR="00B50C8E" w:rsidRDefault="00792759" w:rsidP="00B50C8E">
      <w:r>
        <w:t>The same with the Notch filter, this is its response with order 2</w:t>
      </w:r>
    </w:p>
    <w:p w14:paraId="5DEBD9A9" w14:textId="77777777" w:rsidR="002C451F" w:rsidRDefault="002C451F" w:rsidP="002C451F">
      <w:pPr>
        <w:keepNext/>
        <w:jc w:val="center"/>
      </w:pPr>
      <w:r>
        <w:rPr>
          <w:noProof/>
        </w:rPr>
        <w:drawing>
          <wp:inline distT="0" distB="0" distL="0" distR="0" wp14:anchorId="1F92F24C" wp14:editId="678E72FB">
            <wp:extent cx="5207000" cy="426781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Notch_response.png"/>
                    <pic:cNvPicPr/>
                  </pic:nvPicPr>
                  <pic:blipFill>
                    <a:blip r:embed="rId19">
                      <a:extLst>
                        <a:ext uri="{28A0092B-C50C-407E-A947-70E740481C1C}">
                          <a14:useLocalDpi xmlns:a14="http://schemas.microsoft.com/office/drawing/2010/main" val="0"/>
                        </a:ext>
                      </a:extLst>
                    </a:blip>
                    <a:stretch>
                      <a:fillRect/>
                    </a:stretch>
                  </pic:blipFill>
                  <pic:spPr>
                    <a:xfrm>
                      <a:off x="0" y="0"/>
                      <a:ext cx="5216280" cy="4275417"/>
                    </a:xfrm>
                    <a:prstGeom prst="rect">
                      <a:avLst/>
                    </a:prstGeom>
                  </pic:spPr>
                </pic:pic>
              </a:graphicData>
            </a:graphic>
          </wp:inline>
        </w:drawing>
      </w:r>
    </w:p>
    <w:p w14:paraId="49039CE5" w14:textId="3F62D69E" w:rsidR="00792759" w:rsidRDefault="002C451F" w:rsidP="002C451F">
      <w:pPr>
        <w:pStyle w:val="Caption"/>
        <w:jc w:val="center"/>
      </w:pPr>
      <w:r>
        <w:t xml:space="preserve">Figure </w:t>
      </w:r>
      <w:r>
        <w:fldChar w:fldCharType="begin"/>
      </w:r>
      <w:r>
        <w:instrText xml:space="preserve"> SEQ Figure \* ARABIC </w:instrText>
      </w:r>
      <w:r>
        <w:fldChar w:fldCharType="separate"/>
      </w:r>
      <w:r w:rsidR="00BE26C7">
        <w:rPr>
          <w:noProof/>
        </w:rPr>
        <w:t>12</w:t>
      </w:r>
      <w:r>
        <w:fldChar w:fldCharType="end"/>
      </w:r>
      <w:r>
        <w:t>: Notch Filter Response</w:t>
      </w:r>
    </w:p>
    <w:p w14:paraId="0DB3E494" w14:textId="0CEF8CFB" w:rsidR="002C451F" w:rsidRDefault="002C451F" w:rsidP="002C451F">
      <w:r>
        <w:t xml:space="preserve">And these was the </w:t>
      </w:r>
      <w:r>
        <w:t>coefficients</w:t>
      </w:r>
    </w:p>
    <w:p w14:paraId="3BB12E66" w14:textId="77777777" w:rsidR="002C451F" w:rsidRDefault="002C451F" w:rsidP="002C451F">
      <w:pPr>
        <w:keepNext/>
        <w:jc w:val="center"/>
      </w:pPr>
      <w:r>
        <w:rPr>
          <w:noProof/>
        </w:rPr>
        <w:drawing>
          <wp:inline distT="0" distB="0" distL="0" distR="0" wp14:anchorId="74142163" wp14:editId="55104411">
            <wp:extent cx="4504055" cy="2700719"/>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otch_Coeffs.png"/>
                    <pic:cNvPicPr/>
                  </pic:nvPicPr>
                  <pic:blipFill rotWithShape="1">
                    <a:blip r:embed="rId20">
                      <a:extLst>
                        <a:ext uri="{28A0092B-C50C-407E-A947-70E740481C1C}">
                          <a14:useLocalDpi xmlns:a14="http://schemas.microsoft.com/office/drawing/2010/main" val="0"/>
                        </a:ext>
                      </a:extLst>
                    </a:blip>
                    <a:srcRect l="27901" t="7989" r="6414" b="43936"/>
                    <a:stretch/>
                  </pic:blipFill>
                  <pic:spPr bwMode="auto">
                    <a:xfrm>
                      <a:off x="0" y="0"/>
                      <a:ext cx="4504652" cy="2701077"/>
                    </a:xfrm>
                    <a:prstGeom prst="rect">
                      <a:avLst/>
                    </a:prstGeom>
                    <a:ln>
                      <a:noFill/>
                    </a:ln>
                    <a:extLst>
                      <a:ext uri="{53640926-AAD7-44D8-BBD7-CCE9431645EC}">
                        <a14:shadowObscured xmlns:a14="http://schemas.microsoft.com/office/drawing/2010/main"/>
                      </a:ext>
                    </a:extLst>
                  </pic:spPr>
                </pic:pic>
              </a:graphicData>
            </a:graphic>
          </wp:inline>
        </w:drawing>
      </w:r>
    </w:p>
    <w:p w14:paraId="5D0037E6" w14:textId="5045A24A" w:rsidR="002C451F" w:rsidRPr="002C451F" w:rsidRDefault="002C451F" w:rsidP="002C451F">
      <w:pPr>
        <w:pStyle w:val="Caption"/>
        <w:jc w:val="center"/>
      </w:pPr>
      <w:r>
        <w:t xml:space="preserve">Figure </w:t>
      </w:r>
      <w:r>
        <w:fldChar w:fldCharType="begin"/>
      </w:r>
      <w:r>
        <w:instrText xml:space="preserve"> SEQ Figure \* ARABIC </w:instrText>
      </w:r>
      <w:r>
        <w:fldChar w:fldCharType="separate"/>
      </w:r>
      <w:r w:rsidR="00BE26C7">
        <w:rPr>
          <w:noProof/>
        </w:rPr>
        <w:t>13</w:t>
      </w:r>
      <w:r>
        <w:fldChar w:fldCharType="end"/>
      </w:r>
      <w:r>
        <w:t>: Notch Filter C</w:t>
      </w:r>
      <w:r w:rsidRPr="000F403B">
        <w:t>oefficients</w:t>
      </w:r>
    </w:p>
    <w:p w14:paraId="5467C9B6" w14:textId="2CB23CC9" w:rsidR="00792759" w:rsidRDefault="00792759" w:rsidP="00B50C8E"/>
    <w:p w14:paraId="6D41FCDD" w14:textId="77777777" w:rsidR="00792759" w:rsidRPr="00B50C8E" w:rsidRDefault="00792759" w:rsidP="00B50C8E"/>
    <w:p w14:paraId="2922D9F7" w14:textId="0F946688" w:rsidR="00FE3C5F" w:rsidRPr="00FE3C5F" w:rsidRDefault="00FE3C5F" w:rsidP="00FE3C5F">
      <w:pPr>
        <w:pStyle w:val="Heading1"/>
      </w:pPr>
      <w:r>
        <w:t>Issues</w:t>
      </w:r>
      <w:r w:rsidR="0043010D">
        <w:t xml:space="preserve"> About ADC and DAC</w:t>
      </w:r>
    </w:p>
    <w:p w14:paraId="34AAC791" w14:textId="08C6EEDF" w:rsidR="00EB01FC" w:rsidRDefault="00695143" w:rsidP="00061439">
      <w:r>
        <w:t xml:space="preserve">At first while using the converting the signal to analog, giving it to the Microcontroller then outputting the same signal again, we didn’t receive the </w:t>
      </w:r>
      <w:r w:rsidR="00EB01FC">
        <w:t>same signal, it was clipped.</w:t>
      </w:r>
    </w:p>
    <w:p w14:paraId="4DDCE29E" w14:textId="77777777" w:rsidR="00EB01FC" w:rsidRDefault="00EB01FC" w:rsidP="000F5C69">
      <w:pPr>
        <w:keepNext/>
        <w:jc w:val="center"/>
      </w:pPr>
      <w:r>
        <w:rPr>
          <w:noProof/>
        </w:rPr>
        <w:drawing>
          <wp:inline distT="0" distB="0" distL="0" distR="0" wp14:anchorId="2728237E" wp14:editId="5749F86C">
            <wp:extent cx="3781425" cy="3062132"/>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96295" cy="3074174"/>
                    </a:xfrm>
                    <a:prstGeom prst="rect">
                      <a:avLst/>
                    </a:prstGeom>
                    <a:noFill/>
                    <a:ln>
                      <a:noFill/>
                    </a:ln>
                  </pic:spPr>
                </pic:pic>
              </a:graphicData>
            </a:graphic>
          </wp:inline>
        </w:drawing>
      </w:r>
    </w:p>
    <w:p w14:paraId="7EEC10AB" w14:textId="2BE94492" w:rsidR="00EB01FC" w:rsidRDefault="00EB01FC" w:rsidP="000F5C69">
      <w:pPr>
        <w:pStyle w:val="Caption"/>
        <w:jc w:val="center"/>
      </w:pPr>
      <w:r>
        <w:t xml:space="preserve">Figure </w:t>
      </w:r>
      <w:r w:rsidR="002D2720">
        <w:fldChar w:fldCharType="begin"/>
      </w:r>
      <w:r w:rsidR="002D2720">
        <w:instrText xml:space="preserve"> SEQ Figure \* ARABIC </w:instrText>
      </w:r>
      <w:r w:rsidR="002D2720">
        <w:fldChar w:fldCharType="separate"/>
      </w:r>
      <w:r w:rsidR="00BE26C7">
        <w:rPr>
          <w:noProof/>
        </w:rPr>
        <w:t>14</w:t>
      </w:r>
      <w:r w:rsidR="002D2720">
        <w:rPr>
          <w:noProof/>
        </w:rPr>
        <w:fldChar w:fldCharType="end"/>
      </w:r>
      <w:r>
        <w:t xml:space="preserve"> Clipped Signal, Blue is the DAC Output, Yellow is the input</w:t>
      </w:r>
    </w:p>
    <w:p w14:paraId="333A27ED" w14:textId="77777777" w:rsidR="00EB01FC" w:rsidRDefault="00EB01FC" w:rsidP="000F5C69">
      <w:pPr>
        <w:keepNext/>
        <w:jc w:val="center"/>
      </w:pPr>
      <w:r>
        <w:rPr>
          <w:noProof/>
        </w:rPr>
        <w:drawing>
          <wp:inline distT="0" distB="0" distL="0" distR="0" wp14:anchorId="2516296F" wp14:editId="6F14B868">
            <wp:extent cx="3781425" cy="251641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00550" cy="2529143"/>
                    </a:xfrm>
                    <a:prstGeom prst="rect">
                      <a:avLst/>
                    </a:prstGeom>
                    <a:noFill/>
                    <a:ln>
                      <a:noFill/>
                    </a:ln>
                  </pic:spPr>
                </pic:pic>
              </a:graphicData>
            </a:graphic>
          </wp:inline>
        </w:drawing>
      </w:r>
    </w:p>
    <w:p w14:paraId="7A20B061" w14:textId="6D98B946" w:rsidR="00EB01FC" w:rsidRDefault="00EB01FC" w:rsidP="000F5C69">
      <w:pPr>
        <w:pStyle w:val="Caption"/>
        <w:jc w:val="center"/>
      </w:pPr>
      <w:r>
        <w:t xml:space="preserve">Figure </w:t>
      </w:r>
      <w:r w:rsidR="002D2720">
        <w:fldChar w:fldCharType="begin"/>
      </w:r>
      <w:r w:rsidR="002D2720">
        <w:instrText xml:space="preserve"> SEQ Figure \* ARABIC </w:instrText>
      </w:r>
      <w:r w:rsidR="002D2720">
        <w:fldChar w:fldCharType="separate"/>
      </w:r>
      <w:r w:rsidR="00BE26C7">
        <w:rPr>
          <w:noProof/>
        </w:rPr>
        <w:t>15</w:t>
      </w:r>
      <w:r w:rsidR="002D2720">
        <w:rPr>
          <w:noProof/>
        </w:rPr>
        <w:fldChar w:fldCharType="end"/>
      </w:r>
      <w:r w:rsidRPr="006376CB">
        <w:t xml:space="preserve"> </w:t>
      </w:r>
      <w:r>
        <w:t xml:space="preserve">Another </w:t>
      </w:r>
      <w:r w:rsidRPr="006376CB">
        <w:t>Clipped Signal, Blue is the DAC Output, Yellow is th</w:t>
      </w:r>
      <w:r>
        <w:t>e</w:t>
      </w:r>
      <w:r w:rsidRPr="006376CB">
        <w:t xml:space="preserve"> input</w:t>
      </w:r>
    </w:p>
    <w:p w14:paraId="77E4918F" w14:textId="77777777" w:rsidR="000F5C69" w:rsidRPr="000F5C69" w:rsidRDefault="00FE3C5F" w:rsidP="00FE3C5F">
      <w:pPr>
        <w:rPr>
          <w:b/>
          <w:bCs/>
        </w:rPr>
      </w:pPr>
      <w:r w:rsidRPr="000F5C69">
        <w:rPr>
          <w:b/>
          <w:bCs/>
        </w:rPr>
        <w:t>The Solution we did:</w:t>
      </w:r>
    </w:p>
    <w:p w14:paraId="5AC6D820" w14:textId="56859191" w:rsidR="002C5C84" w:rsidRDefault="00EB01FC" w:rsidP="002C5C84">
      <w:pPr>
        <w:jc w:val="both"/>
      </w:pPr>
      <w:r>
        <w:t>After numerous attempts and researching, we discovered that one or more of the circuit’s components was reaching its saturation levels, after tweaking the gains of the Op Amps and increasing the Reference Voltage of the ADC &amp; DAC, the signal was outputted as it should</w:t>
      </w:r>
      <w:r w:rsidR="002C5C84">
        <w:t>.</w:t>
      </w:r>
    </w:p>
    <w:p w14:paraId="5D2E5C30" w14:textId="56938895" w:rsidR="002C5C84" w:rsidRDefault="002C5C84" w:rsidP="002C5C84">
      <w:pPr>
        <w:jc w:val="both"/>
      </w:pPr>
    </w:p>
    <w:p w14:paraId="74EBB296" w14:textId="112F2B5E" w:rsidR="002C5C84" w:rsidRDefault="002C5C84" w:rsidP="002C5C84">
      <w:pPr>
        <w:jc w:val="both"/>
      </w:pPr>
    </w:p>
    <w:p w14:paraId="0D080235" w14:textId="77777777" w:rsidR="002C5C84" w:rsidRDefault="002C5C84" w:rsidP="002C5C84">
      <w:pPr>
        <w:keepNext/>
        <w:jc w:val="center"/>
      </w:pPr>
      <w:r>
        <w:rPr>
          <w:noProof/>
        </w:rPr>
        <w:drawing>
          <wp:inline distT="0" distB="0" distL="0" distR="0" wp14:anchorId="42943C2A" wp14:editId="4184BC50">
            <wp:extent cx="3810000" cy="17526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10000" cy="1752600"/>
                    </a:xfrm>
                    <a:prstGeom prst="rect">
                      <a:avLst/>
                    </a:prstGeom>
                    <a:noFill/>
                    <a:ln>
                      <a:noFill/>
                    </a:ln>
                  </pic:spPr>
                </pic:pic>
              </a:graphicData>
            </a:graphic>
          </wp:inline>
        </w:drawing>
      </w:r>
    </w:p>
    <w:p w14:paraId="599F66D3" w14:textId="0A637EC0" w:rsidR="002C5C84" w:rsidRDefault="002C5C84" w:rsidP="002C5C84">
      <w:pPr>
        <w:pStyle w:val="Caption"/>
        <w:jc w:val="center"/>
      </w:pPr>
      <w:r>
        <w:t xml:space="preserve">Figure </w:t>
      </w:r>
      <w:r>
        <w:fldChar w:fldCharType="begin"/>
      </w:r>
      <w:r>
        <w:instrText xml:space="preserve"> SEQ Figure \* ARABIC </w:instrText>
      </w:r>
      <w:r>
        <w:fldChar w:fldCharType="separate"/>
      </w:r>
      <w:r w:rsidR="00BE26C7">
        <w:rPr>
          <w:noProof/>
        </w:rPr>
        <w:t>16</w:t>
      </w:r>
      <w:r>
        <w:fldChar w:fldCharType="end"/>
      </w:r>
      <w:r>
        <w:t>:</w:t>
      </w:r>
      <w:r w:rsidRPr="00385960">
        <w:t xml:space="preserve"> New DAC Output Signal (Blue), No Clipping is observed and the signal is as it should be</w:t>
      </w:r>
    </w:p>
    <w:p w14:paraId="29BCA769" w14:textId="77777777" w:rsidR="002C5C84" w:rsidRDefault="002C5C84" w:rsidP="002C5C84">
      <w:pPr>
        <w:keepNext/>
        <w:jc w:val="center"/>
      </w:pPr>
      <w:r>
        <w:rPr>
          <w:noProof/>
        </w:rPr>
        <w:drawing>
          <wp:inline distT="0" distB="0" distL="0" distR="0" wp14:anchorId="7415AB16" wp14:editId="1B207643">
            <wp:extent cx="4210050" cy="13214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10050" cy="1321435"/>
                    </a:xfrm>
                    <a:prstGeom prst="rect">
                      <a:avLst/>
                    </a:prstGeom>
                    <a:noFill/>
                    <a:ln>
                      <a:noFill/>
                    </a:ln>
                  </pic:spPr>
                </pic:pic>
              </a:graphicData>
            </a:graphic>
          </wp:inline>
        </w:drawing>
      </w:r>
    </w:p>
    <w:p w14:paraId="25321411" w14:textId="4BD731AE" w:rsidR="002C5C84" w:rsidRDefault="002C5C84" w:rsidP="002C5C84">
      <w:pPr>
        <w:pStyle w:val="Caption"/>
        <w:jc w:val="center"/>
      </w:pPr>
      <w:r>
        <w:t xml:space="preserve">Figure </w:t>
      </w:r>
      <w:r>
        <w:fldChar w:fldCharType="begin"/>
      </w:r>
      <w:r>
        <w:instrText xml:space="preserve"> SEQ Figure \* ARABIC </w:instrText>
      </w:r>
      <w:r>
        <w:fldChar w:fldCharType="separate"/>
      </w:r>
      <w:r w:rsidR="00BE26C7">
        <w:rPr>
          <w:noProof/>
        </w:rPr>
        <w:t>17</w:t>
      </w:r>
      <w:r>
        <w:fldChar w:fldCharType="end"/>
      </w:r>
      <w:r>
        <w:t xml:space="preserve">: </w:t>
      </w:r>
      <w:r w:rsidRPr="003E0B0F">
        <w:t>Another Signal (Yellow) and its DAC Output (Blue), No Problems Too</w:t>
      </w:r>
    </w:p>
    <w:p w14:paraId="433D83A5" w14:textId="398AB48A" w:rsidR="00FE3C5F" w:rsidRDefault="00FE3C5F" w:rsidP="00FE3C5F"/>
    <w:p w14:paraId="193CE4A2" w14:textId="60655737" w:rsidR="002C5C84" w:rsidRDefault="00FF506E" w:rsidP="00FF506E">
      <w:pPr>
        <w:pStyle w:val="Heading1"/>
      </w:pPr>
      <w:r>
        <w:t>Final Results</w:t>
      </w:r>
    </w:p>
    <w:p w14:paraId="2ACFCFBE" w14:textId="7F6FAFA0" w:rsidR="00FF506E" w:rsidRDefault="009C0F9C" w:rsidP="00FF506E">
      <w:r>
        <w:t>After applying the filtering function for the 3 different types, here is the output we get. It’s not the good output we want of course because of the limitations and the low sampling frequency we applied, and also the order of the filter is too low, so it’s impossible to get any good result.</w:t>
      </w:r>
    </w:p>
    <w:p w14:paraId="7AB185C2" w14:textId="7B2814CB" w:rsidR="009C0F9C" w:rsidRDefault="000F3AD2" w:rsidP="000F3AD2">
      <w:pPr>
        <w:pStyle w:val="Heading2"/>
      </w:pPr>
      <w:r>
        <w:t>Low Pass Filter Result</w:t>
      </w:r>
    </w:p>
    <w:p w14:paraId="091ABC8A" w14:textId="77777777" w:rsidR="000B67C7" w:rsidRDefault="000B67C7" w:rsidP="000B67C7">
      <w:pPr>
        <w:keepNext/>
        <w:jc w:val="center"/>
      </w:pPr>
      <w:r>
        <w:rPr>
          <w:noProof/>
        </w:rPr>
        <w:drawing>
          <wp:inline distT="0" distB="0" distL="0" distR="0" wp14:anchorId="18E7DB71" wp14:editId="43FDC638">
            <wp:extent cx="4199467" cy="276921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OW_Filter.png"/>
                    <pic:cNvPicPr/>
                  </pic:nvPicPr>
                  <pic:blipFill>
                    <a:blip r:embed="rId25">
                      <a:extLst>
                        <a:ext uri="{28A0092B-C50C-407E-A947-70E740481C1C}">
                          <a14:useLocalDpi xmlns:a14="http://schemas.microsoft.com/office/drawing/2010/main" val="0"/>
                        </a:ext>
                      </a:extLst>
                    </a:blip>
                    <a:stretch>
                      <a:fillRect/>
                    </a:stretch>
                  </pic:blipFill>
                  <pic:spPr>
                    <a:xfrm>
                      <a:off x="0" y="0"/>
                      <a:ext cx="4245043" cy="2799267"/>
                    </a:xfrm>
                    <a:prstGeom prst="rect">
                      <a:avLst/>
                    </a:prstGeom>
                  </pic:spPr>
                </pic:pic>
              </a:graphicData>
            </a:graphic>
          </wp:inline>
        </w:drawing>
      </w:r>
    </w:p>
    <w:p w14:paraId="4BB2A89B" w14:textId="6856C6A0" w:rsidR="000F3AD2" w:rsidRPr="000F3AD2" w:rsidRDefault="000B67C7" w:rsidP="000B67C7">
      <w:pPr>
        <w:pStyle w:val="Caption"/>
        <w:jc w:val="center"/>
      </w:pPr>
      <w:r>
        <w:t xml:space="preserve">Figure </w:t>
      </w:r>
      <w:r>
        <w:fldChar w:fldCharType="begin"/>
      </w:r>
      <w:r>
        <w:instrText xml:space="preserve"> SEQ Figure \* ARABIC </w:instrText>
      </w:r>
      <w:r>
        <w:fldChar w:fldCharType="separate"/>
      </w:r>
      <w:r w:rsidR="00BE26C7">
        <w:rPr>
          <w:noProof/>
        </w:rPr>
        <w:t>18</w:t>
      </w:r>
      <w:r>
        <w:fldChar w:fldCharType="end"/>
      </w:r>
      <w:r>
        <w:t>: Low-pass filter result</w:t>
      </w:r>
    </w:p>
    <w:p w14:paraId="55B31F17" w14:textId="0B473EA3" w:rsidR="002C5C84" w:rsidRDefault="000B67C7" w:rsidP="000B67C7">
      <w:pPr>
        <w:pStyle w:val="Heading2"/>
      </w:pPr>
      <w:r>
        <w:t>High Pass Filter Result</w:t>
      </w:r>
    </w:p>
    <w:p w14:paraId="04277EA1" w14:textId="77777777" w:rsidR="000B67C7" w:rsidRDefault="000B67C7" w:rsidP="000B67C7">
      <w:pPr>
        <w:keepNext/>
        <w:jc w:val="center"/>
      </w:pPr>
      <w:r>
        <w:rPr>
          <w:noProof/>
        </w:rPr>
        <w:drawing>
          <wp:inline distT="0" distB="0" distL="0" distR="0" wp14:anchorId="735B3190" wp14:editId="572605DC">
            <wp:extent cx="4250267" cy="28273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P_Filter.png"/>
                    <pic:cNvPicPr/>
                  </pic:nvPicPr>
                  <pic:blipFill>
                    <a:blip r:embed="rId26">
                      <a:extLst>
                        <a:ext uri="{28A0092B-C50C-407E-A947-70E740481C1C}">
                          <a14:useLocalDpi xmlns:a14="http://schemas.microsoft.com/office/drawing/2010/main" val="0"/>
                        </a:ext>
                      </a:extLst>
                    </a:blip>
                    <a:stretch>
                      <a:fillRect/>
                    </a:stretch>
                  </pic:blipFill>
                  <pic:spPr>
                    <a:xfrm>
                      <a:off x="0" y="0"/>
                      <a:ext cx="4257895" cy="2832400"/>
                    </a:xfrm>
                    <a:prstGeom prst="rect">
                      <a:avLst/>
                    </a:prstGeom>
                  </pic:spPr>
                </pic:pic>
              </a:graphicData>
            </a:graphic>
          </wp:inline>
        </w:drawing>
      </w:r>
    </w:p>
    <w:p w14:paraId="75BD301C" w14:textId="58086D50" w:rsidR="000B67C7" w:rsidRDefault="000B67C7" w:rsidP="000B67C7">
      <w:pPr>
        <w:pStyle w:val="Caption"/>
        <w:jc w:val="center"/>
      </w:pPr>
      <w:r>
        <w:t xml:space="preserve">Figure </w:t>
      </w:r>
      <w:r>
        <w:fldChar w:fldCharType="begin"/>
      </w:r>
      <w:r>
        <w:instrText xml:space="preserve"> SEQ Figure \* ARABIC </w:instrText>
      </w:r>
      <w:r>
        <w:fldChar w:fldCharType="separate"/>
      </w:r>
      <w:r w:rsidR="00BE26C7">
        <w:rPr>
          <w:noProof/>
        </w:rPr>
        <w:t>19</w:t>
      </w:r>
      <w:r>
        <w:fldChar w:fldCharType="end"/>
      </w:r>
      <w:r>
        <w:t>: High-pass filter result</w:t>
      </w:r>
    </w:p>
    <w:p w14:paraId="47AE876B" w14:textId="473AB60D" w:rsidR="0057738E" w:rsidRDefault="0057738E" w:rsidP="0057738E">
      <w:pPr>
        <w:pStyle w:val="Heading2"/>
      </w:pPr>
      <w:r>
        <w:t>Notch Filter Result</w:t>
      </w:r>
    </w:p>
    <w:p w14:paraId="792DE5E1" w14:textId="77777777" w:rsidR="00BE26C7" w:rsidRDefault="00BE26C7" w:rsidP="00BE26C7">
      <w:pPr>
        <w:keepNext/>
        <w:jc w:val="center"/>
      </w:pPr>
      <w:r>
        <w:rPr>
          <w:noProof/>
        </w:rPr>
        <w:drawing>
          <wp:inline distT="0" distB="0" distL="0" distR="0" wp14:anchorId="75B412D8" wp14:editId="1244361E">
            <wp:extent cx="4394200" cy="2912435"/>
            <wp:effectExtent l="0" t="0" r="635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Notch_Filter.png"/>
                    <pic:cNvPicPr/>
                  </pic:nvPicPr>
                  <pic:blipFill>
                    <a:blip r:embed="rId27">
                      <a:extLst>
                        <a:ext uri="{28A0092B-C50C-407E-A947-70E740481C1C}">
                          <a14:useLocalDpi xmlns:a14="http://schemas.microsoft.com/office/drawing/2010/main" val="0"/>
                        </a:ext>
                      </a:extLst>
                    </a:blip>
                    <a:stretch>
                      <a:fillRect/>
                    </a:stretch>
                  </pic:blipFill>
                  <pic:spPr>
                    <a:xfrm>
                      <a:off x="0" y="0"/>
                      <a:ext cx="4405279" cy="2919778"/>
                    </a:xfrm>
                    <a:prstGeom prst="rect">
                      <a:avLst/>
                    </a:prstGeom>
                  </pic:spPr>
                </pic:pic>
              </a:graphicData>
            </a:graphic>
          </wp:inline>
        </w:drawing>
      </w:r>
    </w:p>
    <w:p w14:paraId="080FB1D3" w14:textId="3B15BF6E" w:rsidR="002C5C84" w:rsidRDefault="00BE26C7" w:rsidP="003A3CBF">
      <w:pPr>
        <w:pStyle w:val="Caption"/>
        <w:jc w:val="center"/>
      </w:pPr>
      <w:r>
        <w:t xml:space="preserve">Figure </w:t>
      </w:r>
      <w:r>
        <w:fldChar w:fldCharType="begin"/>
      </w:r>
      <w:r>
        <w:instrText xml:space="preserve"> SEQ Figure \* ARABIC </w:instrText>
      </w:r>
      <w:r>
        <w:fldChar w:fldCharType="separate"/>
      </w:r>
      <w:r>
        <w:rPr>
          <w:noProof/>
        </w:rPr>
        <w:t>20</w:t>
      </w:r>
      <w:r>
        <w:fldChar w:fldCharType="end"/>
      </w:r>
      <w:r>
        <w:t>: Notch filter result</w:t>
      </w:r>
    </w:p>
    <w:p w14:paraId="08EBD46E" w14:textId="77777777" w:rsidR="002C5C84" w:rsidRDefault="002C5C84" w:rsidP="00FE3C5F"/>
    <w:p w14:paraId="0F41653B" w14:textId="356BF617" w:rsidR="000F0166" w:rsidRDefault="003A3CBF" w:rsidP="000F0166">
      <w:pPr>
        <w:pStyle w:val="Heading1"/>
      </w:pPr>
      <w:r>
        <w:t xml:space="preserve">Full </w:t>
      </w:r>
      <w:r w:rsidR="000F0166">
        <w:t>S</w:t>
      </w:r>
      <w:r w:rsidR="000F0166" w:rsidRPr="000F0166">
        <w:t>chematic</w:t>
      </w:r>
      <w:r w:rsidR="000F0166">
        <w:t xml:space="preserve"> Diagram</w:t>
      </w:r>
    </w:p>
    <w:p w14:paraId="61422A20" w14:textId="17072307" w:rsidR="006B6CA1" w:rsidRDefault="00A5748A" w:rsidP="000F0166">
      <w:pPr>
        <w:rPr>
          <w:b/>
          <w:bCs/>
          <w:sz w:val="28"/>
          <w:szCs w:val="28"/>
        </w:rPr>
      </w:pPr>
      <w:r>
        <w:rPr>
          <w:noProof/>
        </w:rPr>
        <w:drawing>
          <wp:inline distT="0" distB="0" distL="0" distR="0" wp14:anchorId="07D78A6E" wp14:editId="47F96159">
            <wp:extent cx="6858000" cy="34905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58000" cy="3490595"/>
                    </a:xfrm>
                    <a:prstGeom prst="rect">
                      <a:avLst/>
                    </a:prstGeom>
                  </pic:spPr>
                </pic:pic>
              </a:graphicData>
            </a:graphic>
          </wp:inline>
        </w:drawing>
      </w:r>
    </w:p>
    <w:p w14:paraId="2A82B9BA" w14:textId="26A1164A" w:rsidR="00FE0B19" w:rsidRDefault="00FE0B19" w:rsidP="00FE0B19">
      <w:pPr>
        <w:pStyle w:val="Heading1"/>
      </w:pPr>
      <w:r>
        <w:t>GitHub Repository</w:t>
      </w:r>
    </w:p>
    <w:p w14:paraId="49D960B5" w14:textId="4B3A922A" w:rsidR="002D2720" w:rsidRDefault="002D2720" w:rsidP="002D2720">
      <w:hyperlink r:id="rId29" w:history="1">
        <w:r w:rsidRPr="00E54A17">
          <w:rPr>
            <w:rStyle w:val="Hyperlink"/>
          </w:rPr>
          <w:t>https://github.com/r-MC8051-Tasks/Task3-Digital-Filtering</w:t>
        </w:r>
      </w:hyperlink>
    </w:p>
    <w:p w14:paraId="7CCA64BB" w14:textId="77777777" w:rsidR="002D2720" w:rsidRPr="002D2720" w:rsidRDefault="002D2720" w:rsidP="002D2720"/>
    <w:p w14:paraId="6AAE0A6A" w14:textId="1E5D75C7" w:rsidR="00123DBB" w:rsidRDefault="00123DBB" w:rsidP="000F0166"/>
    <w:p w14:paraId="220351F8" w14:textId="6AE027F4" w:rsidR="00123DBB" w:rsidRPr="000F0166" w:rsidRDefault="00123DBB" w:rsidP="000F0166"/>
    <w:sectPr w:rsidR="00123DBB" w:rsidRPr="000F0166" w:rsidSect="00B9588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91623"/>
    <w:multiLevelType w:val="hybridMultilevel"/>
    <w:tmpl w:val="B9081DEA"/>
    <w:lvl w:ilvl="0" w:tplc="D626160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1MDY1MLQwN7I0tbBQ0lEKTi0uzszPAykwrAUAUrmlZSwAAAA="/>
  </w:docVars>
  <w:rsids>
    <w:rsidRoot w:val="00E56207"/>
    <w:rsid w:val="00026F93"/>
    <w:rsid w:val="00061439"/>
    <w:rsid w:val="000B67C7"/>
    <w:rsid w:val="000F0166"/>
    <w:rsid w:val="000F3AD2"/>
    <w:rsid w:val="000F5C69"/>
    <w:rsid w:val="00123DBB"/>
    <w:rsid w:val="0018366F"/>
    <w:rsid w:val="00194AF8"/>
    <w:rsid w:val="001F2A49"/>
    <w:rsid w:val="00281A47"/>
    <w:rsid w:val="00294901"/>
    <w:rsid w:val="002C4196"/>
    <w:rsid w:val="002C451F"/>
    <w:rsid w:val="002C5C84"/>
    <w:rsid w:val="002D1EA8"/>
    <w:rsid w:val="002D2720"/>
    <w:rsid w:val="003550EE"/>
    <w:rsid w:val="003A3CBF"/>
    <w:rsid w:val="004045C0"/>
    <w:rsid w:val="0043010D"/>
    <w:rsid w:val="0045581E"/>
    <w:rsid w:val="004844C6"/>
    <w:rsid w:val="0049261A"/>
    <w:rsid w:val="004B3E0F"/>
    <w:rsid w:val="004C3855"/>
    <w:rsid w:val="004D055A"/>
    <w:rsid w:val="004E460A"/>
    <w:rsid w:val="00520386"/>
    <w:rsid w:val="005711C1"/>
    <w:rsid w:val="0057738E"/>
    <w:rsid w:val="005C0E4E"/>
    <w:rsid w:val="005C237C"/>
    <w:rsid w:val="005F626A"/>
    <w:rsid w:val="00695143"/>
    <w:rsid w:val="006B6CA1"/>
    <w:rsid w:val="006D24EC"/>
    <w:rsid w:val="00792759"/>
    <w:rsid w:val="007B33F9"/>
    <w:rsid w:val="007C5BAA"/>
    <w:rsid w:val="00807BFF"/>
    <w:rsid w:val="0085688A"/>
    <w:rsid w:val="008847A2"/>
    <w:rsid w:val="008D0F0C"/>
    <w:rsid w:val="00912840"/>
    <w:rsid w:val="009422C5"/>
    <w:rsid w:val="0097293C"/>
    <w:rsid w:val="009C0F9C"/>
    <w:rsid w:val="00A306A4"/>
    <w:rsid w:val="00A5748A"/>
    <w:rsid w:val="00A9245A"/>
    <w:rsid w:val="00AD320D"/>
    <w:rsid w:val="00B50C8E"/>
    <w:rsid w:val="00B95887"/>
    <w:rsid w:val="00BA2CC0"/>
    <w:rsid w:val="00BE26C7"/>
    <w:rsid w:val="00C226CE"/>
    <w:rsid w:val="00CA7E59"/>
    <w:rsid w:val="00CB6CAA"/>
    <w:rsid w:val="00CD185D"/>
    <w:rsid w:val="00D36E80"/>
    <w:rsid w:val="00D60824"/>
    <w:rsid w:val="00D871D4"/>
    <w:rsid w:val="00DB5733"/>
    <w:rsid w:val="00DB73D1"/>
    <w:rsid w:val="00E03D05"/>
    <w:rsid w:val="00E06A5E"/>
    <w:rsid w:val="00E56207"/>
    <w:rsid w:val="00E83F82"/>
    <w:rsid w:val="00EA67E2"/>
    <w:rsid w:val="00EB01FC"/>
    <w:rsid w:val="00ED3058"/>
    <w:rsid w:val="00EF0369"/>
    <w:rsid w:val="00F00768"/>
    <w:rsid w:val="00F11C98"/>
    <w:rsid w:val="00F42AF7"/>
    <w:rsid w:val="00FB10E6"/>
    <w:rsid w:val="00FE0992"/>
    <w:rsid w:val="00FE0B19"/>
    <w:rsid w:val="00FE371D"/>
    <w:rsid w:val="00FE3C5F"/>
    <w:rsid w:val="00FF506E"/>
    <w:rsid w:val="00FF5D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69A91"/>
  <w15:chartTrackingRefBased/>
  <w15:docId w15:val="{A482D7F1-424F-440D-88EB-05DF6BEE7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3C5F"/>
    <w:pPr>
      <w:spacing w:before="120" w:after="200" w:line="300" w:lineRule="auto"/>
    </w:pPr>
    <w:rPr>
      <w:rFonts w:asciiTheme="majorBidi" w:hAnsiTheme="majorBidi"/>
      <w:sz w:val="24"/>
    </w:rPr>
  </w:style>
  <w:style w:type="paragraph" w:styleId="Heading1">
    <w:name w:val="heading 1"/>
    <w:basedOn w:val="Normal"/>
    <w:next w:val="Normal"/>
    <w:link w:val="Heading1Char"/>
    <w:uiPriority w:val="9"/>
    <w:qFormat/>
    <w:rsid w:val="003550EE"/>
    <w:pPr>
      <w:keepNext/>
      <w:keepLines/>
      <w:pBdr>
        <w:bottom w:val="single" w:sz="12" w:space="1" w:color="0070C0"/>
      </w:pBdr>
      <w:spacing w:before="400" w:after="120" w:line="240" w:lineRule="auto"/>
      <w:outlineLvl w:val="0"/>
    </w:pPr>
    <w:rPr>
      <w:rFonts w:eastAsiaTheme="majorEastAsia" w:cstheme="majorBidi"/>
      <w:b/>
      <w:color w:val="0070C0"/>
      <w:sz w:val="32"/>
      <w:szCs w:val="32"/>
    </w:rPr>
  </w:style>
  <w:style w:type="paragraph" w:styleId="Heading2">
    <w:name w:val="heading 2"/>
    <w:basedOn w:val="Normal"/>
    <w:next w:val="Normal"/>
    <w:link w:val="Heading2Char"/>
    <w:uiPriority w:val="9"/>
    <w:unhideWhenUsed/>
    <w:qFormat/>
    <w:rsid w:val="00C226CE"/>
    <w:pPr>
      <w:keepNext/>
      <w:keepLines/>
      <w:spacing w:before="40" w:after="0"/>
      <w:outlineLvl w:val="1"/>
    </w:pPr>
    <w:rPr>
      <w:rFonts w:eastAsiaTheme="majorEastAsia" w:cstheme="majorBidi"/>
      <w:b/>
      <w:color w:val="2F5496"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0EE"/>
    <w:rPr>
      <w:rFonts w:asciiTheme="majorBidi" w:eastAsiaTheme="majorEastAsia" w:hAnsiTheme="majorBidi" w:cstheme="majorBidi"/>
      <w:b/>
      <w:color w:val="0070C0"/>
      <w:sz w:val="32"/>
      <w:szCs w:val="32"/>
    </w:rPr>
  </w:style>
  <w:style w:type="character" w:customStyle="1" w:styleId="Heading2Char">
    <w:name w:val="Heading 2 Char"/>
    <w:basedOn w:val="DefaultParagraphFont"/>
    <w:link w:val="Heading2"/>
    <w:uiPriority w:val="9"/>
    <w:rsid w:val="00C226CE"/>
    <w:rPr>
      <w:rFonts w:asciiTheme="majorBidi" w:eastAsiaTheme="majorEastAsia" w:hAnsiTheme="majorBidi" w:cstheme="majorBidi"/>
      <w:b/>
      <w:color w:val="2F5496" w:themeColor="accent1" w:themeShade="BF"/>
      <w:sz w:val="28"/>
      <w:szCs w:val="26"/>
    </w:rPr>
  </w:style>
  <w:style w:type="paragraph" w:styleId="Title">
    <w:name w:val="Title"/>
    <w:basedOn w:val="Normal"/>
    <w:next w:val="Normal"/>
    <w:link w:val="TitleChar"/>
    <w:uiPriority w:val="10"/>
    <w:qFormat/>
    <w:rsid w:val="00C226CE"/>
    <w:pPr>
      <w:spacing w:after="0" w:line="240" w:lineRule="auto"/>
      <w:contextualSpacing/>
      <w:jc w:val="center"/>
    </w:pPr>
    <w:rPr>
      <w:rFonts w:eastAsiaTheme="majorEastAsia" w:cstheme="majorBidi"/>
      <w:b/>
      <w:color w:val="FF0000"/>
      <w:spacing w:val="-10"/>
      <w:kern w:val="28"/>
      <w:sz w:val="56"/>
      <w:szCs w:val="56"/>
    </w:rPr>
  </w:style>
  <w:style w:type="character" w:customStyle="1" w:styleId="TitleChar">
    <w:name w:val="Title Char"/>
    <w:basedOn w:val="DefaultParagraphFont"/>
    <w:link w:val="Title"/>
    <w:uiPriority w:val="10"/>
    <w:rsid w:val="00C226CE"/>
    <w:rPr>
      <w:rFonts w:asciiTheme="majorBidi" w:eastAsiaTheme="majorEastAsia" w:hAnsiTheme="majorBidi" w:cstheme="majorBidi"/>
      <w:b/>
      <w:color w:val="FF0000"/>
      <w:spacing w:val="-10"/>
      <w:kern w:val="28"/>
      <w:sz w:val="56"/>
      <w:szCs w:val="56"/>
    </w:rPr>
  </w:style>
  <w:style w:type="paragraph" w:styleId="NoSpacing">
    <w:name w:val="No Spacing"/>
    <w:aliases w:val="Contact Info"/>
    <w:basedOn w:val="Normal"/>
    <w:next w:val="Normal"/>
    <w:uiPriority w:val="4"/>
    <w:qFormat/>
    <w:rsid w:val="00B95887"/>
    <w:pPr>
      <w:spacing w:after="120" w:line="276" w:lineRule="auto"/>
      <w:jc w:val="center"/>
    </w:pPr>
    <w:rPr>
      <w:rFonts w:eastAsiaTheme="minorEastAsia"/>
      <w:color w:val="595959" w:themeColor="text1" w:themeTint="A6"/>
      <w:szCs w:val="28"/>
    </w:rPr>
  </w:style>
  <w:style w:type="paragraph" w:customStyle="1" w:styleId="Photo">
    <w:name w:val="Photo"/>
    <w:basedOn w:val="Normal"/>
    <w:uiPriority w:val="1"/>
    <w:qFormat/>
    <w:rsid w:val="00B95887"/>
    <w:pPr>
      <w:spacing w:before="0" w:after="0" w:line="276" w:lineRule="auto"/>
      <w:jc w:val="center"/>
    </w:pPr>
    <w:rPr>
      <w:rFonts w:ascii="Times New Roman" w:hAnsi="Times New Roman"/>
      <w:color w:val="595959" w:themeColor="text1" w:themeTint="A6"/>
      <w:szCs w:val="28"/>
    </w:rPr>
  </w:style>
  <w:style w:type="character" w:styleId="Hyperlink">
    <w:name w:val="Hyperlink"/>
    <w:basedOn w:val="DefaultParagraphFont"/>
    <w:uiPriority w:val="99"/>
    <w:unhideWhenUsed/>
    <w:rsid w:val="00294901"/>
    <w:rPr>
      <w:color w:val="0000FF"/>
      <w:u w:val="single"/>
    </w:rPr>
  </w:style>
  <w:style w:type="paragraph" w:styleId="TOC1">
    <w:name w:val="toc 1"/>
    <w:basedOn w:val="Normal"/>
    <w:next w:val="Normal"/>
    <w:autoRedefine/>
    <w:uiPriority w:val="39"/>
    <w:unhideWhenUsed/>
    <w:rsid w:val="00294901"/>
    <w:pPr>
      <w:spacing w:before="0" w:after="100" w:line="240" w:lineRule="auto"/>
    </w:pPr>
    <w:rPr>
      <w:rFonts w:eastAsiaTheme="minorEastAsia"/>
      <w:sz w:val="28"/>
      <w:szCs w:val="28"/>
    </w:rPr>
  </w:style>
  <w:style w:type="paragraph" w:styleId="TableofFigures">
    <w:name w:val="table of figures"/>
    <w:basedOn w:val="Normal"/>
    <w:next w:val="Normal"/>
    <w:uiPriority w:val="99"/>
    <w:unhideWhenUsed/>
    <w:rsid w:val="00294901"/>
    <w:pPr>
      <w:spacing w:before="0" w:after="0" w:line="240" w:lineRule="auto"/>
    </w:pPr>
    <w:rPr>
      <w:rFonts w:eastAsiaTheme="minorEastAsia"/>
      <w:sz w:val="28"/>
      <w:szCs w:val="28"/>
    </w:rPr>
  </w:style>
  <w:style w:type="paragraph" w:styleId="TOC2">
    <w:name w:val="toc 2"/>
    <w:basedOn w:val="Normal"/>
    <w:next w:val="Normal"/>
    <w:autoRedefine/>
    <w:uiPriority w:val="39"/>
    <w:unhideWhenUsed/>
    <w:rsid w:val="00294901"/>
    <w:pPr>
      <w:spacing w:before="0" w:after="100" w:line="240" w:lineRule="auto"/>
      <w:ind w:left="280"/>
    </w:pPr>
    <w:rPr>
      <w:rFonts w:eastAsiaTheme="minorEastAsia"/>
      <w:sz w:val="28"/>
      <w:szCs w:val="28"/>
    </w:rPr>
  </w:style>
  <w:style w:type="paragraph" w:styleId="TOC3">
    <w:name w:val="toc 3"/>
    <w:basedOn w:val="Normal"/>
    <w:next w:val="Normal"/>
    <w:autoRedefine/>
    <w:uiPriority w:val="39"/>
    <w:unhideWhenUsed/>
    <w:rsid w:val="00294901"/>
    <w:pPr>
      <w:spacing w:before="0" w:after="100" w:line="240" w:lineRule="auto"/>
      <w:ind w:left="560"/>
    </w:pPr>
    <w:rPr>
      <w:rFonts w:eastAsiaTheme="minorEastAsia"/>
      <w:sz w:val="28"/>
      <w:szCs w:val="28"/>
    </w:rPr>
  </w:style>
  <w:style w:type="paragraph" w:styleId="ListParagraph">
    <w:name w:val="List Paragraph"/>
    <w:basedOn w:val="Normal"/>
    <w:uiPriority w:val="34"/>
    <w:qFormat/>
    <w:rsid w:val="0085688A"/>
    <w:pPr>
      <w:ind w:left="720"/>
      <w:contextualSpacing/>
    </w:pPr>
  </w:style>
  <w:style w:type="character" w:styleId="UnresolvedMention">
    <w:name w:val="Unresolved Mention"/>
    <w:basedOn w:val="DefaultParagraphFont"/>
    <w:uiPriority w:val="99"/>
    <w:semiHidden/>
    <w:unhideWhenUsed/>
    <w:rsid w:val="00FE0B19"/>
    <w:rPr>
      <w:color w:val="605E5C"/>
      <w:shd w:val="clear" w:color="auto" w:fill="E1DFDD"/>
    </w:rPr>
  </w:style>
  <w:style w:type="paragraph" w:styleId="Caption">
    <w:name w:val="caption"/>
    <w:basedOn w:val="Normal"/>
    <w:next w:val="Normal"/>
    <w:uiPriority w:val="35"/>
    <w:unhideWhenUsed/>
    <w:qFormat/>
    <w:rsid w:val="00EB01FC"/>
    <w:pPr>
      <w:spacing w:before="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jpe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hyperlink" Target="https://github.com/r-MC8051-Tasks/Task3-Digital-Filtering"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jpeg"/><Relationship Id="rId27" Type="http://schemas.openxmlformats.org/officeDocument/2006/relationships/image" Target="media/image23.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7</TotalTime>
  <Pages>13</Pages>
  <Words>1169</Words>
  <Characters>666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Mohammed</dc:creator>
  <cp:keywords/>
  <dc:description/>
  <cp:lastModifiedBy>Abdullah Mohammed</cp:lastModifiedBy>
  <cp:revision>75</cp:revision>
  <dcterms:created xsi:type="dcterms:W3CDTF">2020-03-17T14:19:00Z</dcterms:created>
  <dcterms:modified xsi:type="dcterms:W3CDTF">2020-06-02T18:59:00Z</dcterms:modified>
</cp:coreProperties>
</file>